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F9F69" w14:textId="651E3FE3" w:rsidR="00E65728" w:rsidRPr="00620BDC" w:rsidRDefault="0D6F7E90" w:rsidP="0D6F7E90">
      <w:pPr>
        <w:outlineLvl w:val="0"/>
        <w:rPr>
          <w:b/>
          <w:bCs/>
        </w:rPr>
      </w:pPr>
      <w:bookmarkStart w:id="0" w:name="_GoBack"/>
      <w:bookmarkEnd w:id="0"/>
      <w:r w:rsidRPr="0D6F7E90">
        <w:rPr>
          <w:b/>
          <w:bCs/>
        </w:rPr>
        <w:t>Table 2: Smoking Intervention Studies (ordered by length of cessation) n=1</w:t>
      </w:r>
      <w:r w:rsidR="00A64BE8">
        <w:rPr>
          <w:b/>
          <w:bCs/>
        </w:rPr>
        <w:t>4</w:t>
      </w:r>
    </w:p>
    <w:tbl>
      <w:tblPr>
        <w:tblW w:w="15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708"/>
        <w:gridCol w:w="1701"/>
        <w:gridCol w:w="709"/>
        <w:gridCol w:w="1418"/>
        <w:gridCol w:w="1417"/>
        <w:gridCol w:w="1559"/>
        <w:gridCol w:w="1418"/>
        <w:gridCol w:w="1276"/>
        <w:gridCol w:w="850"/>
        <w:gridCol w:w="1701"/>
        <w:gridCol w:w="1734"/>
      </w:tblGrid>
      <w:tr w:rsidR="00E55893" w:rsidRPr="00620BDC" w14:paraId="0A48812F" w14:textId="77777777" w:rsidTr="001A5514">
        <w:tc>
          <w:tcPr>
            <w:tcW w:w="988" w:type="dxa"/>
            <w:shd w:val="clear" w:color="auto" w:fill="FFFFFF" w:themeFill="background1"/>
            <w:hideMark/>
          </w:tcPr>
          <w:p w14:paraId="6D634294" w14:textId="03009740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  <w:bookmarkStart w:id="1" w:name="_Hlk14866807"/>
            <w:r w:rsidRPr="0081361F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  <w:t>Author</w:t>
            </w:r>
          </w:p>
        </w:tc>
        <w:tc>
          <w:tcPr>
            <w:tcW w:w="708" w:type="dxa"/>
            <w:shd w:val="clear" w:color="auto" w:fill="FFFFFF" w:themeFill="background1"/>
            <w:hideMark/>
          </w:tcPr>
          <w:p w14:paraId="13FE13E4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  <w:t>Country</w:t>
            </w:r>
          </w:p>
        </w:tc>
        <w:tc>
          <w:tcPr>
            <w:tcW w:w="1701" w:type="dxa"/>
            <w:shd w:val="clear" w:color="auto" w:fill="FFFFFF" w:themeFill="background1"/>
            <w:hideMark/>
          </w:tcPr>
          <w:p w14:paraId="154DC981" w14:textId="666EA0F9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  <w:t>Sample</w:t>
            </w:r>
          </w:p>
        </w:tc>
        <w:tc>
          <w:tcPr>
            <w:tcW w:w="709" w:type="dxa"/>
            <w:shd w:val="clear" w:color="auto" w:fill="FFFFFF" w:themeFill="background1"/>
            <w:hideMark/>
          </w:tcPr>
          <w:p w14:paraId="02D2917C" w14:textId="23D29EF6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  <w:t>Gender (% of M)</w:t>
            </w:r>
          </w:p>
        </w:tc>
        <w:tc>
          <w:tcPr>
            <w:tcW w:w="1418" w:type="dxa"/>
            <w:shd w:val="clear" w:color="auto" w:fill="FFFFFF" w:themeFill="background1"/>
            <w:hideMark/>
          </w:tcPr>
          <w:p w14:paraId="2E4ECC0E" w14:textId="0396813D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  <w:t>Age</w:t>
            </w:r>
          </w:p>
          <w:p w14:paraId="6323E20A" w14:textId="5DAE7FA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  <w:t xml:space="preserve"> (mean years; SD)</w:t>
            </w:r>
          </w:p>
        </w:tc>
        <w:tc>
          <w:tcPr>
            <w:tcW w:w="1417" w:type="dxa"/>
            <w:shd w:val="clear" w:color="auto" w:fill="FFFFFF" w:themeFill="background1"/>
            <w:hideMark/>
          </w:tcPr>
          <w:p w14:paraId="72A388FA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  <w:t>Study Design</w:t>
            </w:r>
          </w:p>
        </w:tc>
        <w:tc>
          <w:tcPr>
            <w:tcW w:w="1559" w:type="dxa"/>
            <w:shd w:val="clear" w:color="auto" w:fill="FFFFFF" w:themeFill="background1"/>
            <w:hideMark/>
          </w:tcPr>
          <w:p w14:paraId="06CACC85" w14:textId="26968A34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  <w:t>Intervention used</w:t>
            </w:r>
          </w:p>
        </w:tc>
        <w:tc>
          <w:tcPr>
            <w:tcW w:w="1418" w:type="dxa"/>
            <w:shd w:val="clear" w:color="auto" w:fill="FFFFFF" w:themeFill="background1"/>
          </w:tcPr>
          <w:p w14:paraId="1410BD5D" w14:textId="01436E1D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  <w:t xml:space="preserve">Comparator 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2D14BACC" w14:textId="051BBC3A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  <w:t xml:space="preserve">Follow up </w:t>
            </w:r>
          </w:p>
        </w:tc>
        <w:tc>
          <w:tcPr>
            <w:tcW w:w="850" w:type="dxa"/>
            <w:shd w:val="clear" w:color="auto" w:fill="FFFFFF" w:themeFill="background1"/>
            <w:hideMark/>
          </w:tcPr>
          <w:p w14:paraId="61B0E4A2" w14:textId="1FD885A2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  <w:t xml:space="preserve">Drop out N (%) </w:t>
            </w:r>
          </w:p>
        </w:tc>
        <w:tc>
          <w:tcPr>
            <w:tcW w:w="1701" w:type="dxa"/>
          </w:tcPr>
          <w:p w14:paraId="67AEC3B8" w14:textId="2A9AD577" w:rsidR="001E32E5" w:rsidRPr="0081361F" w:rsidRDefault="00C6082B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  <w:t>Primary o</w:t>
            </w:r>
            <w:r w:rsidR="001E32E5" w:rsidRPr="0081361F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  <w:t>utcome/behavioural changes measurements</w:t>
            </w:r>
          </w:p>
        </w:tc>
        <w:tc>
          <w:tcPr>
            <w:tcW w:w="1734" w:type="dxa"/>
            <w:shd w:val="clear" w:color="auto" w:fill="auto"/>
            <w:hideMark/>
          </w:tcPr>
          <w:p w14:paraId="10477AE5" w14:textId="46C0A60B" w:rsidR="001E32E5" w:rsidRPr="0081361F" w:rsidRDefault="001E32E5" w:rsidP="00E55893">
            <w:pPr>
              <w:keepNext/>
              <w:keepLines/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eastAsia="en-GB"/>
              </w:rPr>
              <w:t>Cessation Outcome</w:t>
            </w:r>
          </w:p>
        </w:tc>
      </w:tr>
      <w:tr w:rsidR="00E55893" w:rsidRPr="00620BDC" w14:paraId="7D6752F5" w14:textId="77777777" w:rsidTr="001A5514">
        <w:tc>
          <w:tcPr>
            <w:tcW w:w="988" w:type="dxa"/>
            <w:shd w:val="clear" w:color="auto" w:fill="auto"/>
            <w:hideMark/>
          </w:tcPr>
          <w:p w14:paraId="72B7EC6D" w14:textId="72D97D5C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Reitzel et al (2014a)</w:t>
            </w:r>
          </w:p>
        </w:tc>
        <w:tc>
          <w:tcPr>
            <w:tcW w:w="708" w:type="dxa"/>
            <w:shd w:val="clear" w:color="auto" w:fill="auto"/>
            <w:hideMark/>
          </w:tcPr>
          <w:p w14:paraId="14F5FBD9" w14:textId="5494CEB2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US</w:t>
            </w:r>
            <w:r w:rsidR="007A2909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A</w:t>
            </w:r>
          </w:p>
        </w:tc>
        <w:tc>
          <w:tcPr>
            <w:tcW w:w="1701" w:type="dxa"/>
            <w:shd w:val="clear" w:color="auto" w:fill="auto"/>
            <w:hideMark/>
          </w:tcPr>
          <w:p w14:paraId="3BCB7D30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highlight w:val="yellow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57 homeless smokers enrolled in a cessation programme via a transitional homeless shelter</w:t>
            </w:r>
          </w:p>
        </w:tc>
        <w:tc>
          <w:tcPr>
            <w:tcW w:w="709" w:type="dxa"/>
            <w:shd w:val="clear" w:color="auto" w:fill="auto"/>
            <w:hideMark/>
          </w:tcPr>
          <w:p w14:paraId="088E6D9D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67</w:t>
            </w:r>
          </w:p>
        </w:tc>
        <w:tc>
          <w:tcPr>
            <w:tcW w:w="1418" w:type="dxa"/>
            <w:shd w:val="clear" w:color="auto" w:fill="auto"/>
            <w:hideMark/>
          </w:tcPr>
          <w:p w14:paraId="5B0FC4F9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highlight w:val="yellow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9.9 (7.7)</w:t>
            </w:r>
          </w:p>
        </w:tc>
        <w:tc>
          <w:tcPr>
            <w:tcW w:w="1417" w:type="dxa"/>
            <w:shd w:val="clear" w:color="auto" w:fill="auto"/>
            <w:hideMark/>
          </w:tcPr>
          <w:p w14:paraId="0704735B" w14:textId="0B9B23F9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Longitudinal survey data  </w:t>
            </w:r>
          </w:p>
        </w:tc>
        <w:tc>
          <w:tcPr>
            <w:tcW w:w="1559" w:type="dxa"/>
            <w:shd w:val="clear" w:color="auto" w:fill="auto"/>
            <w:hideMark/>
          </w:tcPr>
          <w:p w14:paraId="50CA16F1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Weekly group cessation counselling sessions and offered pharmacotherapy </w:t>
            </w:r>
          </w:p>
        </w:tc>
        <w:tc>
          <w:tcPr>
            <w:tcW w:w="1418" w:type="dxa"/>
          </w:tcPr>
          <w:p w14:paraId="06C3421A" w14:textId="22593F3F" w:rsidR="001E32E5" w:rsidRPr="0081361F" w:rsidRDefault="00D35043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None</w:t>
            </w:r>
          </w:p>
        </w:tc>
        <w:tc>
          <w:tcPr>
            <w:tcW w:w="1276" w:type="dxa"/>
            <w:shd w:val="clear" w:color="auto" w:fill="auto"/>
            <w:hideMark/>
          </w:tcPr>
          <w:p w14:paraId="73DEEDD2" w14:textId="613D466A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Quit day abstinence only</w:t>
            </w:r>
          </w:p>
        </w:tc>
        <w:tc>
          <w:tcPr>
            <w:tcW w:w="850" w:type="dxa"/>
            <w:shd w:val="clear" w:color="auto" w:fill="auto"/>
            <w:hideMark/>
          </w:tcPr>
          <w:p w14:paraId="4A567C10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-</w:t>
            </w:r>
          </w:p>
        </w:tc>
        <w:tc>
          <w:tcPr>
            <w:tcW w:w="1701" w:type="dxa"/>
          </w:tcPr>
          <w:p w14:paraId="72E24581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Self-reported and CO validated quit day abstinence</w:t>
            </w:r>
          </w:p>
        </w:tc>
        <w:tc>
          <w:tcPr>
            <w:tcW w:w="1734" w:type="dxa"/>
            <w:shd w:val="clear" w:color="auto" w:fill="auto"/>
            <w:hideMark/>
          </w:tcPr>
          <w:p w14:paraId="6D9161F1" w14:textId="77777777" w:rsidR="001E32E5" w:rsidRPr="0081361F" w:rsidRDefault="001E32E5" w:rsidP="00E55893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10 (18%) abstinent on quit date. </w:t>
            </w:r>
          </w:p>
        </w:tc>
      </w:tr>
      <w:tr w:rsidR="00E55893" w:rsidRPr="00620BDC" w14:paraId="780200FC" w14:textId="77777777" w:rsidTr="001A5514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22DDF8" w14:textId="6FECE86B" w:rsidR="001E32E5" w:rsidRPr="0081361F" w:rsidRDefault="00174DA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vertAlign w:val="superscript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Spector</w:t>
            </w:r>
            <w:r w:rsidR="001E32E5"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et al </w:t>
            </w:r>
            <w:r w:rsidR="001E32E5"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(2007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A52B3" w14:textId="650D918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 US</w:t>
            </w:r>
            <w:r w:rsidR="007A2909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33948A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11 homeless smoking adults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D64130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81.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8F73C1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0.6 (10.8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58781F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Prospectiv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052243" w14:textId="4A3B78B9" w:rsidR="001E32E5" w:rsidRPr="0081361F" w:rsidRDefault="00501688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Cognitive Behavioural Therapy (CBT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CA118" w14:textId="23EB4569" w:rsidR="001E32E5" w:rsidRPr="0081361F" w:rsidRDefault="00216033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Unstructured support for quittin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005EDA" w14:textId="0BCBA103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 1 week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438412" w14:textId="191A7536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5</w:t>
            </w:r>
            <w:r w:rsidR="00501688"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(45%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E8D32" w14:textId="77777777" w:rsidR="001E32E5" w:rsidRPr="0081361F" w:rsidRDefault="001E32E5" w:rsidP="0059182C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Number of cigarettes and CO reduction before and after treatment. </w:t>
            </w: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EB64CD" w14:textId="77777777" w:rsidR="001E32E5" w:rsidRPr="0059182C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All decreased smoking frequency</w:t>
            </w:r>
          </w:p>
          <w:p w14:paraId="0F86B157" w14:textId="77777777" w:rsidR="001E32E5" w:rsidRPr="0059182C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Mean daily rate dropped 19 to 9</w:t>
            </w:r>
          </w:p>
          <w:p w14:paraId="3D4E182B" w14:textId="77777777" w:rsidR="001E32E5" w:rsidRPr="0059182C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CO decreased 28 to 20.2.</w:t>
            </w:r>
          </w:p>
        </w:tc>
      </w:tr>
      <w:bookmarkEnd w:id="1"/>
      <w:tr w:rsidR="00E55893" w:rsidRPr="00620BDC" w14:paraId="78484E92" w14:textId="77777777" w:rsidTr="001A5514">
        <w:tc>
          <w:tcPr>
            <w:tcW w:w="988" w:type="dxa"/>
            <w:shd w:val="clear" w:color="auto" w:fill="auto"/>
            <w:hideMark/>
          </w:tcPr>
          <w:p w14:paraId="117FD0C9" w14:textId="243937DB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Businelle</w:t>
            </w:r>
            <w:proofErr w:type="spellEnd"/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et al (2014, a)</w:t>
            </w:r>
          </w:p>
        </w:tc>
        <w:tc>
          <w:tcPr>
            <w:tcW w:w="708" w:type="dxa"/>
            <w:shd w:val="clear" w:color="auto" w:fill="auto"/>
            <w:hideMark/>
          </w:tcPr>
          <w:p w14:paraId="6F795A53" w14:textId="68D240D1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 US</w:t>
            </w:r>
            <w:r w:rsidR="007A2909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A</w:t>
            </w:r>
          </w:p>
        </w:tc>
        <w:tc>
          <w:tcPr>
            <w:tcW w:w="1701" w:type="dxa"/>
            <w:shd w:val="clear" w:color="auto" w:fill="auto"/>
            <w:hideMark/>
          </w:tcPr>
          <w:p w14:paraId="1D8B21E8" w14:textId="63ED9B78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68 homeless transitional smokers willing to be enrolled on the shelter-based smoking cessation clinic </w:t>
            </w:r>
          </w:p>
        </w:tc>
        <w:tc>
          <w:tcPr>
            <w:tcW w:w="709" w:type="dxa"/>
            <w:shd w:val="clear" w:color="auto" w:fill="auto"/>
            <w:hideMark/>
          </w:tcPr>
          <w:p w14:paraId="0C39880E" w14:textId="381B1BE2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61.8</w:t>
            </w:r>
          </w:p>
        </w:tc>
        <w:tc>
          <w:tcPr>
            <w:tcW w:w="1418" w:type="dxa"/>
            <w:shd w:val="clear" w:color="auto" w:fill="auto"/>
            <w:hideMark/>
          </w:tcPr>
          <w:p w14:paraId="16253BFC" w14:textId="24656DBA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9.2 (8.4)</w:t>
            </w:r>
          </w:p>
        </w:tc>
        <w:tc>
          <w:tcPr>
            <w:tcW w:w="1417" w:type="dxa"/>
            <w:shd w:val="clear" w:color="auto" w:fill="auto"/>
            <w:hideMark/>
          </w:tcPr>
          <w:p w14:paraId="2D7ADD2F" w14:textId="147CE664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Mixed design</w:t>
            </w:r>
          </w:p>
        </w:tc>
        <w:tc>
          <w:tcPr>
            <w:tcW w:w="1559" w:type="dxa"/>
            <w:shd w:val="clear" w:color="auto" w:fill="auto"/>
            <w:hideMark/>
          </w:tcPr>
          <w:p w14:paraId="5D84151C" w14:textId="5779AFCD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Usual care (UC) smoking cessation plus small financial incentive (CM)</w:t>
            </w:r>
          </w:p>
        </w:tc>
        <w:tc>
          <w:tcPr>
            <w:tcW w:w="1418" w:type="dxa"/>
          </w:tcPr>
          <w:p w14:paraId="307E6055" w14:textId="1DAED6F8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UC</w:t>
            </w:r>
          </w:p>
        </w:tc>
        <w:tc>
          <w:tcPr>
            <w:tcW w:w="1276" w:type="dxa"/>
            <w:shd w:val="clear" w:color="auto" w:fill="auto"/>
            <w:hideMark/>
          </w:tcPr>
          <w:p w14:paraId="2F2AC67D" w14:textId="19ECE79E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4 weeks </w:t>
            </w:r>
          </w:p>
        </w:tc>
        <w:tc>
          <w:tcPr>
            <w:tcW w:w="850" w:type="dxa"/>
            <w:shd w:val="clear" w:color="auto" w:fill="auto"/>
            <w:hideMark/>
          </w:tcPr>
          <w:p w14:paraId="79D33E0D" w14:textId="2F4C8C4D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48 (69%)  </w:t>
            </w:r>
          </w:p>
        </w:tc>
        <w:tc>
          <w:tcPr>
            <w:tcW w:w="1701" w:type="dxa"/>
          </w:tcPr>
          <w:p w14:paraId="635FAD4A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</w:p>
        </w:tc>
        <w:tc>
          <w:tcPr>
            <w:tcW w:w="1734" w:type="dxa"/>
            <w:shd w:val="clear" w:color="auto" w:fill="auto"/>
            <w:hideMark/>
          </w:tcPr>
          <w:p w14:paraId="1195FD41" w14:textId="48E063C1" w:rsidR="001E32E5" w:rsidRPr="0081361F" w:rsidRDefault="001E32E5" w:rsidP="00E55893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CM more likely to abstain overtime v UC:</w:t>
            </w:r>
          </w:p>
          <w:p w14:paraId="163922A2" w14:textId="77777777" w:rsidR="001E32E5" w:rsidRPr="0081361F" w:rsidRDefault="001E32E5" w:rsidP="00E55893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</w:p>
          <w:p w14:paraId="616C4DD3" w14:textId="77777777" w:rsidR="001E32E5" w:rsidRPr="0081361F" w:rsidRDefault="001E32E5" w:rsidP="00E55893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50% v 19% on quit date </w:t>
            </w:r>
          </w:p>
          <w:p w14:paraId="31AE920E" w14:textId="3DD77026" w:rsidR="001E32E5" w:rsidRPr="0081361F" w:rsidRDefault="001E32E5" w:rsidP="00E55893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30% v 1.7% at 4 weeks </w:t>
            </w:r>
          </w:p>
        </w:tc>
      </w:tr>
      <w:tr w:rsidR="00E55893" w:rsidRPr="00620BDC" w14:paraId="126085CA" w14:textId="77777777" w:rsidTr="001A5514">
        <w:tc>
          <w:tcPr>
            <w:tcW w:w="988" w:type="dxa"/>
            <w:shd w:val="clear" w:color="auto" w:fill="auto"/>
            <w:hideMark/>
          </w:tcPr>
          <w:p w14:paraId="639A97BC" w14:textId="76830C6B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Power et al (2015)</w:t>
            </w:r>
          </w:p>
        </w:tc>
        <w:tc>
          <w:tcPr>
            <w:tcW w:w="708" w:type="dxa"/>
            <w:shd w:val="clear" w:color="auto" w:fill="auto"/>
            <w:hideMark/>
          </w:tcPr>
          <w:p w14:paraId="3CBBE46F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AUS</w:t>
            </w:r>
          </w:p>
        </w:tc>
        <w:tc>
          <w:tcPr>
            <w:tcW w:w="1701" w:type="dxa"/>
            <w:shd w:val="clear" w:color="auto" w:fill="auto"/>
            <w:hideMark/>
          </w:tcPr>
          <w:p w14:paraId="0F3747B3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144 homeless clients of the Quit Smoking Clinic (QSC) at an inner-city homeless shelter</w:t>
            </w:r>
          </w:p>
        </w:tc>
        <w:tc>
          <w:tcPr>
            <w:tcW w:w="709" w:type="dxa"/>
            <w:shd w:val="clear" w:color="auto" w:fill="auto"/>
            <w:hideMark/>
          </w:tcPr>
          <w:p w14:paraId="56C65B8B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100</w:t>
            </w:r>
          </w:p>
        </w:tc>
        <w:tc>
          <w:tcPr>
            <w:tcW w:w="1418" w:type="dxa"/>
            <w:shd w:val="clear" w:color="auto" w:fill="auto"/>
            <w:hideMark/>
          </w:tcPr>
          <w:p w14:paraId="12B2C235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5.2 (10.8)</w:t>
            </w:r>
          </w:p>
        </w:tc>
        <w:tc>
          <w:tcPr>
            <w:tcW w:w="1417" w:type="dxa"/>
            <w:shd w:val="clear" w:color="auto" w:fill="auto"/>
            <w:hideMark/>
          </w:tcPr>
          <w:p w14:paraId="6ED13581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Cross-sectional</w:t>
            </w:r>
          </w:p>
        </w:tc>
        <w:tc>
          <w:tcPr>
            <w:tcW w:w="1559" w:type="dxa"/>
            <w:shd w:val="clear" w:color="auto" w:fill="auto"/>
            <w:hideMark/>
          </w:tcPr>
          <w:p w14:paraId="6AFE964A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QSC service includes quit smoking guidance, motivational counselling and NRT free of charge</w:t>
            </w:r>
          </w:p>
        </w:tc>
        <w:tc>
          <w:tcPr>
            <w:tcW w:w="1418" w:type="dxa"/>
          </w:tcPr>
          <w:p w14:paraId="3C396BE7" w14:textId="195724F5" w:rsidR="001E32E5" w:rsidRPr="0081361F" w:rsidRDefault="00216033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None</w:t>
            </w:r>
          </w:p>
        </w:tc>
        <w:tc>
          <w:tcPr>
            <w:tcW w:w="1276" w:type="dxa"/>
            <w:shd w:val="clear" w:color="auto" w:fill="auto"/>
            <w:hideMark/>
          </w:tcPr>
          <w:p w14:paraId="43D87B9C" w14:textId="7B425EBD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Differed due to attendance at QSC. Cessation defined as self-reported complete as 4 weeks abstinence </w:t>
            </w:r>
          </w:p>
        </w:tc>
        <w:tc>
          <w:tcPr>
            <w:tcW w:w="850" w:type="dxa"/>
            <w:shd w:val="clear" w:color="auto" w:fill="auto"/>
            <w:hideMark/>
          </w:tcPr>
          <w:p w14:paraId="630AEAB5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89 (62%) </w:t>
            </w:r>
          </w:p>
        </w:tc>
        <w:tc>
          <w:tcPr>
            <w:tcW w:w="1701" w:type="dxa"/>
          </w:tcPr>
          <w:p w14:paraId="34DB1632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Cessation defined as self-reported complete abstinence from both tobacco and NRT for 4-weeks. </w:t>
            </w:r>
          </w:p>
          <w:p w14:paraId="53EF39FB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</w:p>
        </w:tc>
        <w:tc>
          <w:tcPr>
            <w:tcW w:w="1734" w:type="dxa"/>
            <w:shd w:val="clear" w:color="auto" w:fill="auto"/>
            <w:hideMark/>
          </w:tcPr>
          <w:p w14:paraId="1B902668" w14:textId="2008E331" w:rsidR="001E32E5" w:rsidRPr="0059182C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Cigarettes per day fell from 24.5 to 10.5 cigarettes per day  </w:t>
            </w:r>
          </w:p>
          <w:p w14:paraId="32EF784C" w14:textId="77777777" w:rsidR="001E32E5" w:rsidRPr="0059182C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CO reduced from 25.7ppm to 17.69ppm.  </w:t>
            </w:r>
          </w:p>
          <w:p w14:paraId="041E1D8E" w14:textId="2182D343" w:rsidR="001E32E5" w:rsidRPr="0059182C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Only 1 quit, 3 maintained 4 weeks abstinence without NRT</w:t>
            </w:r>
          </w:p>
        </w:tc>
      </w:tr>
      <w:tr w:rsidR="00E55893" w:rsidRPr="00620BDC" w14:paraId="053F1986" w14:textId="77777777" w:rsidTr="001A5514">
        <w:tc>
          <w:tcPr>
            <w:tcW w:w="988" w:type="dxa"/>
            <w:shd w:val="clear" w:color="auto" w:fill="auto"/>
            <w:hideMark/>
          </w:tcPr>
          <w:p w14:paraId="44E5CAE1" w14:textId="029BB3B5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Bonevski</w:t>
            </w:r>
            <w:proofErr w:type="spellEnd"/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et al (2012)</w:t>
            </w:r>
          </w:p>
        </w:tc>
        <w:tc>
          <w:tcPr>
            <w:tcW w:w="708" w:type="dxa"/>
            <w:shd w:val="clear" w:color="auto" w:fill="auto"/>
            <w:hideMark/>
          </w:tcPr>
          <w:p w14:paraId="3EA4F6BA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AUS</w:t>
            </w:r>
          </w:p>
        </w:tc>
        <w:tc>
          <w:tcPr>
            <w:tcW w:w="1701" w:type="dxa"/>
            <w:shd w:val="clear" w:color="auto" w:fill="auto"/>
            <w:hideMark/>
          </w:tcPr>
          <w:p w14:paraId="599A0101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12 homelessness currently receiving accommodation support via outreach centre</w:t>
            </w:r>
          </w:p>
        </w:tc>
        <w:tc>
          <w:tcPr>
            <w:tcW w:w="709" w:type="dxa"/>
            <w:hideMark/>
          </w:tcPr>
          <w:p w14:paraId="04256F7D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-</w:t>
            </w:r>
          </w:p>
        </w:tc>
        <w:tc>
          <w:tcPr>
            <w:tcW w:w="1418" w:type="dxa"/>
            <w:hideMark/>
          </w:tcPr>
          <w:p w14:paraId="2B32C602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-</w:t>
            </w:r>
          </w:p>
        </w:tc>
        <w:tc>
          <w:tcPr>
            <w:tcW w:w="1417" w:type="dxa"/>
            <w:shd w:val="clear" w:color="auto" w:fill="auto"/>
            <w:hideMark/>
          </w:tcPr>
          <w:p w14:paraId="55E30C06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 Pre-Post</w:t>
            </w:r>
          </w:p>
        </w:tc>
        <w:tc>
          <w:tcPr>
            <w:tcW w:w="1559" w:type="dxa"/>
            <w:shd w:val="clear" w:color="auto" w:fill="auto"/>
            <w:hideMark/>
          </w:tcPr>
          <w:p w14:paraId="02511F18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Six sessions of weekly personalised counselling</w:t>
            </w:r>
          </w:p>
        </w:tc>
        <w:tc>
          <w:tcPr>
            <w:tcW w:w="1418" w:type="dxa"/>
          </w:tcPr>
          <w:p w14:paraId="0582CC0E" w14:textId="5C9F5675" w:rsidR="001E32E5" w:rsidRPr="0081361F" w:rsidRDefault="00AD6CCA" w:rsidP="00E55893">
            <w:pPr>
              <w:keepLines/>
              <w:spacing w:after="0" w:line="240" w:lineRule="auto"/>
              <w:jc w:val="both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None</w:t>
            </w:r>
          </w:p>
        </w:tc>
        <w:tc>
          <w:tcPr>
            <w:tcW w:w="1276" w:type="dxa"/>
            <w:hideMark/>
          </w:tcPr>
          <w:p w14:paraId="7D22982F" w14:textId="01ED3E7C" w:rsidR="001E32E5" w:rsidRPr="0081361F" w:rsidRDefault="001E32E5" w:rsidP="00E55893">
            <w:pPr>
              <w:keepLines/>
              <w:spacing w:after="0" w:line="240" w:lineRule="auto"/>
              <w:jc w:val="both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 6 weeks</w:t>
            </w:r>
          </w:p>
        </w:tc>
        <w:tc>
          <w:tcPr>
            <w:tcW w:w="850" w:type="dxa"/>
            <w:shd w:val="clear" w:color="auto" w:fill="auto"/>
            <w:hideMark/>
          </w:tcPr>
          <w:p w14:paraId="33353352" w14:textId="4F6B98E7" w:rsidR="001E32E5" w:rsidRPr="0081361F" w:rsidRDefault="00501688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6 (5</w:t>
            </w:r>
            <w:r w:rsidR="001E32E5"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0%</w:t>
            </w: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701" w:type="dxa"/>
          </w:tcPr>
          <w:p w14:paraId="1AFE9F17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</w:p>
        </w:tc>
        <w:tc>
          <w:tcPr>
            <w:tcW w:w="1734" w:type="dxa"/>
            <w:hideMark/>
          </w:tcPr>
          <w:p w14:paraId="352A0814" w14:textId="77777777" w:rsidR="001E32E5" w:rsidRPr="0081361F" w:rsidRDefault="001E32E5" w:rsidP="00E55893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0 quit attempts</w:t>
            </w:r>
          </w:p>
          <w:p w14:paraId="2884AF20" w14:textId="77777777" w:rsidR="001E32E5" w:rsidRPr="0081361F" w:rsidRDefault="001E32E5" w:rsidP="00E55893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50% reported trying to cut down as a result of intervention</w:t>
            </w:r>
          </w:p>
        </w:tc>
      </w:tr>
      <w:tr w:rsidR="00E55893" w:rsidRPr="00620BDC" w14:paraId="74489B6B" w14:textId="77777777" w:rsidTr="001A5514">
        <w:tc>
          <w:tcPr>
            <w:tcW w:w="988" w:type="dxa"/>
            <w:shd w:val="clear" w:color="auto" w:fill="auto"/>
            <w:hideMark/>
          </w:tcPr>
          <w:p w14:paraId="12469C60" w14:textId="53404EDC" w:rsidR="001E32E5" w:rsidRPr="0081361F" w:rsidRDefault="00021331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lastRenderedPageBreak/>
              <w:t>Baggett et al (2018</w:t>
            </w:r>
            <w:r w:rsid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a</w:t>
            </w:r>
            <w:r w:rsidR="001E32E5"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708" w:type="dxa"/>
            <w:shd w:val="clear" w:color="auto" w:fill="auto"/>
            <w:hideMark/>
          </w:tcPr>
          <w:p w14:paraId="39E9C905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 US</w:t>
            </w:r>
          </w:p>
        </w:tc>
        <w:tc>
          <w:tcPr>
            <w:tcW w:w="1701" w:type="dxa"/>
            <w:shd w:val="clear" w:color="auto" w:fill="auto"/>
            <w:hideMark/>
          </w:tcPr>
          <w:p w14:paraId="58D19CDB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50 homeless smokers</w:t>
            </w:r>
          </w:p>
        </w:tc>
        <w:tc>
          <w:tcPr>
            <w:tcW w:w="709" w:type="dxa"/>
            <w:hideMark/>
          </w:tcPr>
          <w:p w14:paraId="7C7B67CE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8</w:t>
            </w:r>
          </w:p>
        </w:tc>
        <w:tc>
          <w:tcPr>
            <w:tcW w:w="1418" w:type="dxa"/>
            <w:hideMark/>
          </w:tcPr>
          <w:p w14:paraId="254A3968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highlight w:val="green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6.6 (9.1)</w:t>
            </w:r>
          </w:p>
        </w:tc>
        <w:tc>
          <w:tcPr>
            <w:tcW w:w="1417" w:type="dxa"/>
            <w:shd w:val="clear" w:color="auto" w:fill="auto"/>
            <w:hideMark/>
          </w:tcPr>
          <w:p w14:paraId="2B891017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Randomised pilot RCT </w:t>
            </w:r>
          </w:p>
        </w:tc>
        <w:tc>
          <w:tcPr>
            <w:tcW w:w="1559" w:type="dxa"/>
            <w:shd w:val="clear" w:color="auto" w:fill="auto"/>
            <w:hideMark/>
          </w:tcPr>
          <w:p w14:paraId="2ACF5AAC" w14:textId="4B571FA4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Nicotine patches &amp; counselling offered to all</w:t>
            </w:r>
            <w:r w:rsidR="00E85229"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plus </w:t>
            </w: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financial incentives</w:t>
            </w:r>
          </w:p>
          <w:p w14:paraId="6FD65325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highlight w:val="yellow"/>
                <w:lang w:eastAsia="en-GB"/>
              </w:rPr>
            </w:pPr>
          </w:p>
          <w:p w14:paraId="0C40AA68" w14:textId="151A4D8D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eastAsia="en-GB"/>
              </w:rPr>
            </w:pPr>
          </w:p>
        </w:tc>
        <w:tc>
          <w:tcPr>
            <w:tcW w:w="1418" w:type="dxa"/>
          </w:tcPr>
          <w:p w14:paraId="38E812B0" w14:textId="3086B3C6" w:rsidR="001E32E5" w:rsidRPr="0081361F" w:rsidRDefault="00E85229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Nicotine patches &amp; counselling</w:t>
            </w:r>
          </w:p>
        </w:tc>
        <w:tc>
          <w:tcPr>
            <w:tcW w:w="1276" w:type="dxa"/>
            <w:shd w:val="clear" w:color="auto" w:fill="auto"/>
            <w:hideMark/>
          </w:tcPr>
          <w:p w14:paraId="27D603EA" w14:textId="05DAE0A0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8 weeks</w:t>
            </w:r>
          </w:p>
        </w:tc>
        <w:tc>
          <w:tcPr>
            <w:tcW w:w="850" w:type="dxa"/>
            <w:shd w:val="clear" w:color="auto" w:fill="auto"/>
            <w:hideMark/>
          </w:tcPr>
          <w:p w14:paraId="58610152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-</w:t>
            </w:r>
          </w:p>
        </w:tc>
        <w:tc>
          <w:tcPr>
            <w:tcW w:w="1701" w:type="dxa"/>
          </w:tcPr>
          <w:p w14:paraId="1C7C9469" w14:textId="12628792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Brief smoking abstinence (</w:t>
            </w:r>
            <w:r w:rsidR="00D73404"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Day 1</w:t>
            </w: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with CO</w:t>
            </w: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u w:val="single"/>
                <w:lang w:eastAsia="en-GB"/>
              </w:rPr>
              <w:t>&lt;</w:t>
            </w: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8ppm); 7-day point prevalence (CO </w:t>
            </w: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u w:val="single"/>
                <w:lang w:eastAsia="en-GB"/>
              </w:rPr>
              <w:t>&lt;</w:t>
            </w: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8ppm)</w:t>
            </w:r>
          </w:p>
        </w:tc>
        <w:tc>
          <w:tcPr>
            <w:tcW w:w="1734" w:type="dxa"/>
            <w:shd w:val="clear" w:color="auto" w:fill="auto"/>
            <w:hideMark/>
          </w:tcPr>
          <w:p w14:paraId="72565004" w14:textId="77777777" w:rsidR="001E32E5" w:rsidRPr="0081361F" w:rsidRDefault="001E32E5" w:rsidP="00E55893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Participants receiving financial incentives were more likely to achieve brief abstinence overall and at 8 weeks (48% vs. 8%) and made more </w:t>
            </w:r>
            <w:proofErr w:type="gramStart"/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quit</w:t>
            </w:r>
            <w:proofErr w:type="gramEnd"/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attempts</w:t>
            </w:r>
          </w:p>
        </w:tc>
      </w:tr>
      <w:tr w:rsidR="0013497B" w:rsidRPr="00620BDC" w14:paraId="2A6BDB8F" w14:textId="77777777" w:rsidTr="001A5514">
        <w:trPr>
          <w:trHeight w:val="1799"/>
        </w:trPr>
        <w:tc>
          <w:tcPr>
            <w:tcW w:w="988" w:type="dxa"/>
            <w:shd w:val="clear" w:color="auto" w:fill="auto"/>
          </w:tcPr>
          <w:p w14:paraId="28785B39" w14:textId="356C4DC5" w:rsidR="0013497B" w:rsidRPr="00A64BE8" w:rsidRDefault="4CA780F6" w:rsidP="4CA780F6">
            <w:pPr>
              <w:keepLines/>
              <w:spacing w:after="0" w:line="240" w:lineRule="auto"/>
              <w:rPr>
                <w:rFonts w:eastAsia="Times New Roman"/>
                <w:color w:val="000000" w:themeColor="text1"/>
                <w:sz w:val="18"/>
                <w:szCs w:val="18"/>
                <w:lang w:eastAsia="en-GB"/>
              </w:rPr>
            </w:pPr>
            <w:r w:rsidRPr="00A64BE8">
              <w:rPr>
                <w:rFonts w:eastAsia="Times New Roman"/>
                <w:color w:val="000000" w:themeColor="text1"/>
                <w:sz w:val="18"/>
                <w:szCs w:val="18"/>
                <w:lang w:eastAsia="en-GB"/>
              </w:rPr>
              <w:t>Baggett et al (2019)</w:t>
            </w:r>
          </w:p>
        </w:tc>
        <w:tc>
          <w:tcPr>
            <w:tcW w:w="708" w:type="dxa"/>
            <w:shd w:val="clear" w:color="auto" w:fill="auto"/>
          </w:tcPr>
          <w:p w14:paraId="2C507160" w14:textId="6FAD5CE9" w:rsidR="0013497B" w:rsidRPr="00A64BE8" w:rsidRDefault="00FF6B9F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US</w:t>
            </w:r>
            <w:r w:rsidR="007A2909"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A</w:t>
            </w:r>
          </w:p>
        </w:tc>
        <w:tc>
          <w:tcPr>
            <w:tcW w:w="1701" w:type="dxa"/>
            <w:shd w:val="clear" w:color="auto" w:fill="auto"/>
          </w:tcPr>
          <w:p w14:paraId="251A3749" w14:textId="1D935E6C" w:rsidR="0013497B" w:rsidRPr="00A64BE8" w:rsidRDefault="00FF6B9F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50 homeless smokers</w:t>
            </w:r>
          </w:p>
        </w:tc>
        <w:tc>
          <w:tcPr>
            <w:tcW w:w="709" w:type="dxa"/>
            <w:shd w:val="clear" w:color="auto" w:fill="auto"/>
          </w:tcPr>
          <w:p w14:paraId="79C7A2F7" w14:textId="399A0DA8" w:rsidR="0013497B" w:rsidRPr="00A64BE8" w:rsidRDefault="00FF6B9F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2</w:t>
            </w:r>
          </w:p>
        </w:tc>
        <w:tc>
          <w:tcPr>
            <w:tcW w:w="1418" w:type="dxa"/>
            <w:shd w:val="clear" w:color="auto" w:fill="auto"/>
          </w:tcPr>
          <w:p w14:paraId="7AC3C773" w14:textId="5BD19F35" w:rsidR="0013497B" w:rsidRPr="00A64BE8" w:rsidRDefault="00FF6B9F" w:rsidP="00FF6B9F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5.6</w:t>
            </w:r>
            <w:r w:rsidR="006344CA"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(9.4)</w:t>
            </w:r>
          </w:p>
        </w:tc>
        <w:tc>
          <w:tcPr>
            <w:tcW w:w="1417" w:type="dxa"/>
            <w:shd w:val="clear" w:color="auto" w:fill="auto"/>
          </w:tcPr>
          <w:p w14:paraId="43C7925E" w14:textId="3CD94C37" w:rsidR="0013497B" w:rsidRPr="00A64BE8" w:rsidRDefault="00FF6B9F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Mixed method randomised pilot RCT</w:t>
            </w:r>
          </w:p>
        </w:tc>
        <w:tc>
          <w:tcPr>
            <w:tcW w:w="1559" w:type="dxa"/>
            <w:shd w:val="clear" w:color="auto" w:fill="auto"/>
          </w:tcPr>
          <w:p w14:paraId="4B1D5388" w14:textId="780EC8D6" w:rsidR="006344CA" w:rsidRPr="00A64BE8" w:rsidRDefault="006344CA" w:rsidP="006344CA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Nicotine patch therapy and weekly in-person counselling with and without text messaging support</w:t>
            </w:r>
          </w:p>
          <w:p w14:paraId="5A470946" w14:textId="77777777" w:rsidR="0013497B" w:rsidRPr="00A64BE8" w:rsidRDefault="0013497B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</w:p>
        </w:tc>
        <w:tc>
          <w:tcPr>
            <w:tcW w:w="1418" w:type="dxa"/>
          </w:tcPr>
          <w:p w14:paraId="723B9632" w14:textId="48FB29DF" w:rsidR="0013497B" w:rsidRPr="00A64BE8" w:rsidRDefault="0041180D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Nicotine patch therapy</w:t>
            </w:r>
            <w:r w:rsidR="007A2909"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with </w:t>
            </w:r>
            <w:proofErr w:type="spellStart"/>
            <w:r w:rsidR="007A2909"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counseeling</w:t>
            </w:r>
            <w:proofErr w:type="spellEnd"/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versus the same but with text messaging </w:t>
            </w:r>
          </w:p>
        </w:tc>
        <w:tc>
          <w:tcPr>
            <w:tcW w:w="1276" w:type="dxa"/>
            <w:shd w:val="clear" w:color="auto" w:fill="auto"/>
          </w:tcPr>
          <w:p w14:paraId="72FDFF36" w14:textId="6A3BB2C0" w:rsidR="0013497B" w:rsidRPr="00A64BE8" w:rsidRDefault="006344CA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8 weeks</w:t>
            </w:r>
          </w:p>
        </w:tc>
        <w:tc>
          <w:tcPr>
            <w:tcW w:w="850" w:type="dxa"/>
            <w:shd w:val="clear" w:color="auto" w:fill="auto"/>
          </w:tcPr>
          <w:p w14:paraId="1534AEFC" w14:textId="3B52B22D" w:rsidR="0013497B" w:rsidRPr="00A64BE8" w:rsidRDefault="00FA7A82" w:rsidP="00FA7A82">
            <w:pPr>
              <w:pStyle w:val="ListParagraph"/>
              <w:keepLines/>
              <w:numPr>
                <w:ilvl w:val="0"/>
                <w:numId w:val="13"/>
              </w:num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--</w:t>
            </w:r>
          </w:p>
        </w:tc>
        <w:tc>
          <w:tcPr>
            <w:tcW w:w="1701" w:type="dxa"/>
          </w:tcPr>
          <w:p w14:paraId="2129B079" w14:textId="5B021808" w:rsidR="0013497B" w:rsidRPr="00A64BE8" w:rsidRDefault="006344CA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Brief smoking abstinence (Day 1 with CO</w:t>
            </w:r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u w:val="single"/>
                <w:lang w:eastAsia="en-GB"/>
              </w:rPr>
              <w:t>&lt;</w:t>
            </w:r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8ppm); 7-day point prevalence (CO </w:t>
            </w:r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u w:val="single"/>
                <w:lang w:eastAsia="en-GB"/>
              </w:rPr>
              <w:t>&lt;</w:t>
            </w:r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8ppm)</w:t>
            </w:r>
          </w:p>
        </w:tc>
        <w:tc>
          <w:tcPr>
            <w:tcW w:w="1734" w:type="dxa"/>
            <w:shd w:val="clear" w:color="auto" w:fill="auto"/>
          </w:tcPr>
          <w:p w14:paraId="5EF33CD4" w14:textId="00B5275C" w:rsidR="0041180D" w:rsidRPr="00A64BE8" w:rsidRDefault="0041180D" w:rsidP="0041180D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A64BE8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Smoking abstinence did not differ significantly between those receiving a text message and those who were not control arm participants (ranges 4-20% vs 0-20%)</w:t>
            </w:r>
          </w:p>
          <w:p w14:paraId="5763CAE7" w14:textId="62D6484A" w:rsidR="0013497B" w:rsidRPr="00A64BE8" w:rsidRDefault="0013497B" w:rsidP="4CA780F6">
            <w:pPr>
              <w:keepNext/>
              <w:keepLines/>
              <w:spacing w:after="0" w:line="240" w:lineRule="auto"/>
              <w:rPr>
                <w:rFonts w:eastAsia="Times New Roman"/>
                <w:color w:val="000000" w:themeColor="text1"/>
                <w:sz w:val="18"/>
                <w:szCs w:val="18"/>
                <w:lang w:eastAsia="en-GB"/>
              </w:rPr>
            </w:pPr>
          </w:p>
        </w:tc>
      </w:tr>
      <w:tr w:rsidR="00E55893" w:rsidRPr="00620BDC" w14:paraId="485DD2E8" w14:textId="77777777" w:rsidTr="001A5514">
        <w:trPr>
          <w:trHeight w:val="1799"/>
        </w:trPr>
        <w:tc>
          <w:tcPr>
            <w:tcW w:w="988" w:type="dxa"/>
            <w:shd w:val="clear" w:color="auto" w:fill="auto"/>
            <w:hideMark/>
          </w:tcPr>
          <w:p w14:paraId="1305D6B4" w14:textId="00242EBE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Santa Ana et al (2016)</w:t>
            </w:r>
          </w:p>
        </w:tc>
        <w:tc>
          <w:tcPr>
            <w:tcW w:w="708" w:type="dxa"/>
            <w:shd w:val="clear" w:color="auto" w:fill="auto"/>
            <w:hideMark/>
          </w:tcPr>
          <w:p w14:paraId="620A62FF" w14:textId="0228BB7D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US</w:t>
            </w:r>
            <w:r w:rsidR="007A2909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A</w:t>
            </w: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hideMark/>
          </w:tcPr>
          <w:p w14:paraId="4384C5E6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37 adult smokers and veterans seeking treatment for primary AUD and designated currently homeless via a Substance Abuse Treatment Centre</w:t>
            </w:r>
          </w:p>
        </w:tc>
        <w:tc>
          <w:tcPr>
            <w:tcW w:w="709" w:type="dxa"/>
            <w:shd w:val="clear" w:color="auto" w:fill="auto"/>
            <w:hideMark/>
          </w:tcPr>
          <w:p w14:paraId="57A8ECA8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97.3</w:t>
            </w:r>
          </w:p>
        </w:tc>
        <w:tc>
          <w:tcPr>
            <w:tcW w:w="1418" w:type="dxa"/>
            <w:shd w:val="clear" w:color="auto" w:fill="auto"/>
            <w:hideMark/>
          </w:tcPr>
          <w:p w14:paraId="068BDCA6" w14:textId="7B3A5BDF" w:rsidR="007A2909" w:rsidRPr="0081361F" w:rsidRDefault="007A2909" w:rsidP="007A2909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52.8 (7.5)</w:t>
            </w:r>
          </w:p>
          <w:p w14:paraId="3E9C8A32" w14:textId="4F1A7A04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highlight w:val="yellow"/>
                <w:lang w:eastAsia="en-GB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14:paraId="166E7B5B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Prospective repeated measures quasi-experimental naturalistic A-B design</w:t>
            </w:r>
          </w:p>
        </w:tc>
        <w:tc>
          <w:tcPr>
            <w:tcW w:w="1559" w:type="dxa"/>
            <w:shd w:val="clear" w:color="auto" w:fill="auto"/>
            <w:hideMark/>
          </w:tcPr>
          <w:p w14:paraId="277F07B6" w14:textId="1C47DBFE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Group MI (GMI) with additional emphasis on tobaccos use (T-GMI); four sessions over 4 consecutive days</w:t>
            </w:r>
          </w:p>
        </w:tc>
        <w:tc>
          <w:tcPr>
            <w:tcW w:w="1418" w:type="dxa"/>
          </w:tcPr>
          <w:p w14:paraId="3AE34020" w14:textId="24CE600F" w:rsidR="001E32E5" w:rsidRPr="0081361F" w:rsidRDefault="00E85229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GMI</w:t>
            </w:r>
          </w:p>
        </w:tc>
        <w:tc>
          <w:tcPr>
            <w:tcW w:w="1276" w:type="dxa"/>
            <w:shd w:val="clear" w:color="auto" w:fill="auto"/>
            <w:hideMark/>
          </w:tcPr>
          <w:p w14:paraId="4F5786B1" w14:textId="3A21B9D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1 &amp; 3 months</w:t>
            </w:r>
          </w:p>
        </w:tc>
        <w:tc>
          <w:tcPr>
            <w:tcW w:w="850" w:type="dxa"/>
            <w:shd w:val="clear" w:color="auto" w:fill="auto"/>
            <w:hideMark/>
          </w:tcPr>
          <w:p w14:paraId="6BD70944" w14:textId="270F572F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2</w:t>
            </w:r>
            <w:r w:rsidR="00501688"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(5%)</w:t>
            </w:r>
          </w:p>
        </w:tc>
        <w:tc>
          <w:tcPr>
            <w:tcW w:w="1701" w:type="dxa"/>
          </w:tcPr>
          <w:p w14:paraId="338B7528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Treatment engagement (measured through attendance) and CO. </w:t>
            </w:r>
          </w:p>
        </w:tc>
        <w:tc>
          <w:tcPr>
            <w:tcW w:w="1734" w:type="dxa"/>
            <w:shd w:val="clear" w:color="auto" w:fill="auto"/>
            <w:hideMark/>
          </w:tcPr>
          <w:p w14:paraId="081A5853" w14:textId="77777777" w:rsidR="001E32E5" w:rsidRPr="0081361F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1-month GMI v T-GMI:</w:t>
            </w:r>
          </w:p>
          <w:p w14:paraId="75BB24FE" w14:textId="77777777" w:rsidR="001E32E5" w:rsidRPr="0059182C" w:rsidRDefault="001E32E5" w:rsidP="0059182C">
            <w:pPr>
              <w:keepNext/>
              <w:keepLines/>
              <w:spacing w:after="0" w:line="240" w:lineRule="auto"/>
              <w:ind w:left="406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24.5 v 25 days smoked,</w:t>
            </w:r>
          </w:p>
          <w:p w14:paraId="278710FF" w14:textId="77777777" w:rsidR="001E32E5" w:rsidRPr="0059182C" w:rsidRDefault="001E32E5" w:rsidP="0059182C">
            <w:pPr>
              <w:keepNext/>
              <w:keepLines/>
              <w:spacing w:after="0" w:line="240" w:lineRule="auto"/>
              <w:ind w:left="406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10.9 v 11.6 cigs per day</w:t>
            </w:r>
          </w:p>
          <w:p w14:paraId="03A3CFB2" w14:textId="77777777" w:rsidR="001E32E5" w:rsidRPr="0059182C" w:rsidRDefault="001E32E5" w:rsidP="0059182C">
            <w:pPr>
              <w:keepNext/>
              <w:keepLines/>
              <w:spacing w:after="0" w:line="240" w:lineRule="auto"/>
              <w:ind w:left="406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15.1 v 15.8 CO                 </w:t>
            </w:r>
          </w:p>
          <w:p w14:paraId="3E6396F6" w14:textId="77777777" w:rsidR="001E32E5" w:rsidRPr="0081361F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3 months GMI c T-GMI</w:t>
            </w:r>
          </w:p>
          <w:p w14:paraId="0DA33728" w14:textId="77777777" w:rsidR="001E32E5" w:rsidRPr="0059182C" w:rsidRDefault="001E32E5" w:rsidP="0059182C">
            <w:pPr>
              <w:keepNext/>
              <w:keepLines/>
              <w:spacing w:after="0" w:line="240" w:lineRule="auto"/>
              <w:ind w:left="406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24.6 v 25.4 days smoked</w:t>
            </w:r>
          </w:p>
          <w:p w14:paraId="4987C090" w14:textId="77777777" w:rsidR="001E32E5" w:rsidRPr="0059182C" w:rsidRDefault="001E32E5" w:rsidP="0059182C">
            <w:pPr>
              <w:keepNext/>
              <w:keepLines/>
              <w:spacing w:after="0" w:line="240" w:lineRule="auto"/>
              <w:ind w:left="406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10 v 10.8 cigs per day </w:t>
            </w:r>
          </w:p>
          <w:p w14:paraId="77F335A4" w14:textId="77777777" w:rsidR="001E32E5" w:rsidRPr="0059182C" w:rsidRDefault="001E32E5" w:rsidP="0059182C">
            <w:pPr>
              <w:keepNext/>
              <w:keepLines/>
              <w:spacing w:after="0" w:line="240" w:lineRule="auto"/>
              <w:ind w:left="406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15.7 v 18.9 CO levels</w:t>
            </w:r>
          </w:p>
        </w:tc>
      </w:tr>
      <w:tr w:rsidR="007A2909" w:rsidRPr="00620BDC" w14:paraId="74155D47" w14:textId="77777777" w:rsidTr="001A5514">
        <w:trPr>
          <w:trHeight w:val="908"/>
        </w:trPr>
        <w:tc>
          <w:tcPr>
            <w:tcW w:w="988" w:type="dxa"/>
            <w:shd w:val="clear" w:color="auto" w:fill="auto"/>
          </w:tcPr>
          <w:p w14:paraId="7EC3ABF5" w14:textId="72A85E62" w:rsidR="007A2909" w:rsidRPr="004978FE" w:rsidRDefault="007A2909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4978FE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lastRenderedPageBreak/>
              <w:t xml:space="preserve">Baggett et al (2018) </w:t>
            </w:r>
          </w:p>
        </w:tc>
        <w:tc>
          <w:tcPr>
            <w:tcW w:w="708" w:type="dxa"/>
            <w:shd w:val="clear" w:color="auto" w:fill="auto"/>
          </w:tcPr>
          <w:p w14:paraId="33A8CF17" w14:textId="4039BD87" w:rsidR="007A2909" w:rsidRPr="004978FE" w:rsidRDefault="007A2909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4978FE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USA</w:t>
            </w:r>
          </w:p>
        </w:tc>
        <w:tc>
          <w:tcPr>
            <w:tcW w:w="1701" w:type="dxa"/>
            <w:shd w:val="clear" w:color="auto" w:fill="auto"/>
          </w:tcPr>
          <w:p w14:paraId="6E1D6D36" w14:textId="2ECEE2FD" w:rsidR="007A2909" w:rsidRPr="004978FE" w:rsidRDefault="007A2909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4978FE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70 adult smokers </w:t>
            </w:r>
          </w:p>
        </w:tc>
        <w:tc>
          <w:tcPr>
            <w:tcW w:w="709" w:type="dxa"/>
            <w:shd w:val="clear" w:color="auto" w:fill="auto"/>
          </w:tcPr>
          <w:p w14:paraId="79F391DF" w14:textId="51E6C579" w:rsidR="007A2909" w:rsidRPr="004978FE" w:rsidRDefault="007A2909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4978FE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74.8</w:t>
            </w:r>
          </w:p>
        </w:tc>
        <w:tc>
          <w:tcPr>
            <w:tcW w:w="1418" w:type="dxa"/>
            <w:shd w:val="clear" w:color="auto" w:fill="auto"/>
          </w:tcPr>
          <w:p w14:paraId="10300F87" w14:textId="3AE8C06D" w:rsidR="007A2909" w:rsidRPr="004978FE" w:rsidRDefault="007A2909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4978FE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5.1 (11.4)</w:t>
            </w:r>
          </w:p>
        </w:tc>
        <w:tc>
          <w:tcPr>
            <w:tcW w:w="1417" w:type="dxa"/>
            <w:shd w:val="clear" w:color="auto" w:fill="auto"/>
          </w:tcPr>
          <w:p w14:paraId="1ED056BB" w14:textId="0E2AFA14" w:rsidR="007A2909" w:rsidRPr="004978FE" w:rsidRDefault="007A2909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4978FE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RCT </w:t>
            </w:r>
          </w:p>
        </w:tc>
        <w:tc>
          <w:tcPr>
            <w:tcW w:w="1559" w:type="dxa"/>
            <w:shd w:val="clear" w:color="auto" w:fill="auto"/>
          </w:tcPr>
          <w:p w14:paraId="399C0F9D" w14:textId="2B445998" w:rsidR="007A2909" w:rsidRPr="004978FE" w:rsidRDefault="007A2909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4978FE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Nicotine patch therapy and weekly in-person counselling with and without contingency management (CM) payment for negative CO samples on follow up.</w:t>
            </w:r>
          </w:p>
        </w:tc>
        <w:tc>
          <w:tcPr>
            <w:tcW w:w="1418" w:type="dxa"/>
          </w:tcPr>
          <w:p w14:paraId="330FBF0C" w14:textId="66822EA5" w:rsidR="007A2909" w:rsidRPr="004978FE" w:rsidRDefault="007A2909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4978FE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Nicotine patch with standard care versus the same but with CM payments. </w:t>
            </w:r>
          </w:p>
        </w:tc>
        <w:tc>
          <w:tcPr>
            <w:tcW w:w="1276" w:type="dxa"/>
            <w:shd w:val="clear" w:color="auto" w:fill="auto"/>
          </w:tcPr>
          <w:p w14:paraId="7E20EDFF" w14:textId="43A36736" w:rsidR="007A2909" w:rsidRPr="004978FE" w:rsidRDefault="00C6082B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4978FE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4, 8, </w:t>
            </w:r>
            <w:r w:rsidR="004978FE" w:rsidRPr="004978FE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week, 3-6 month.</w:t>
            </w:r>
          </w:p>
        </w:tc>
        <w:tc>
          <w:tcPr>
            <w:tcW w:w="850" w:type="dxa"/>
            <w:shd w:val="clear" w:color="auto" w:fill="auto"/>
          </w:tcPr>
          <w:p w14:paraId="50574A25" w14:textId="47AB813E" w:rsidR="007A2909" w:rsidRPr="004978FE" w:rsidRDefault="00041502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4978FE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6 (8%)</w:t>
            </w:r>
          </w:p>
        </w:tc>
        <w:tc>
          <w:tcPr>
            <w:tcW w:w="1701" w:type="dxa"/>
          </w:tcPr>
          <w:p w14:paraId="3FC446AE" w14:textId="0FE12DD4" w:rsidR="007A2909" w:rsidRPr="004978FE" w:rsidRDefault="00C6082B" w:rsidP="00E55893">
            <w:pPr>
              <w:pStyle w:val="NormalWeb"/>
              <w:keepLines/>
              <w:rPr>
                <w:rFonts w:asciiTheme="minorHAnsi" w:hAnsiTheme="minorHAnsi" w:cstheme="minorHAnsi"/>
                <w:sz w:val="18"/>
                <w:szCs w:val="18"/>
              </w:rPr>
            </w:pPr>
            <w:r w:rsidRPr="004978FE">
              <w:rPr>
                <w:rFonts w:asciiTheme="minorHAnsi" w:hAnsiTheme="minorHAnsi" w:cstheme="minorHAnsi"/>
                <w:sz w:val="18"/>
                <w:szCs w:val="18"/>
              </w:rPr>
              <w:t>Longest duration of abstinence and % of negative COs from</w:t>
            </w:r>
            <w:r w:rsidR="004978FE" w:rsidRPr="004978FE">
              <w:rPr>
                <w:rFonts w:asciiTheme="minorHAnsi" w:hAnsiTheme="minorHAnsi" w:cstheme="minorHAnsi"/>
                <w:sz w:val="18"/>
                <w:szCs w:val="18"/>
              </w:rPr>
              <w:t xml:space="preserve"> between</w:t>
            </w:r>
            <w:r w:rsidRPr="004978FE">
              <w:rPr>
                <w:rFonts w:asciiTheme="minorHAnsi" w:hAnsiTheme="minorHAnsi" w:cstheme="minorHAnsi"/>
                <w:sz w:val="18"/>
                <w:szCs w:val="18"/>
              </w:rPr>
              <w:t xml:space="preserve"> weeks 1-4. </w:t>
            </w:r>
          </w:p>
        </w:tc>
        <w:tc>
          <w:tcPr>
            <w:tcW w:w="1734" w:type="dxa"/>
            <w:shd w:val="clear" w:color="auto" w:fill="auto"/>
          </w:tcPr>
          <w:p w14:paraId="67D867DC" w14:textId="0B34211D" w:rsidR="007A2909" w:rsidRPr="004978FE" w:rsidRDefault="00041502" w:rsidP="00041502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4978FE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Longest duration of abstinence was significantly higher for those assigned to CM than those not (4.2 v 1.2 days). The percentage of CO negatives was also significantly different, with more people in the CM group providing negative CO readings (51.3% CM </w:t>
            </w:r>
            <w:proofErr w:type="gramStart"/>
            <w:r w:rsidRPr="004978FE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V  33.9</w:t>
            </w:r>
            <w:proofErr w:type="gramEnd"/>
            <w:r w:rsidRPr="004978FE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)</w:t>
            </w:r>
          </w:p>
        </w:tc>
      </w:tr>
      <w:tr w:rsidR="00E55893" w:rsidRPr="00620BDC" w14:paraId="404705DB" w14:textId="77777777" w:rsidTr="001A5514">
        <w:trPr>
          <w:trHeight w:val="908"/>
        </w:trPr>
        <w:tc>
          <w:tcPr>
            <w:tcW w:w="988" w:type="dxa"/>
            <w:shd w:val="clear" w:color="auto" w:fill="auto"/>
            <w:hideMark/>
          </w:tcPr>
          <w:p w14:paraId="62AE9CDC" w14:textId="38A50990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Segan</w:t>
            </w:r>
            <w:proofErr w:type="spellEnd"/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et al (2015)</w:t>
            </w:r>
          </w:p>
        </w:tc>
        <w:tc>
          <w:tcPr>
            <w:tcW w:w="708" w:type="dxa"/>
            <w:shd w:val="clear" w:color="auto" w:fill="auto"/>
            <w:hideMark/>
          </w:tcPr>
          <w:p w14:paraId="5FC48E05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AUS</w:t>
            </w:r>
          </w:p>
        </w:tc>
        <w:tc>
          <w:tcPr>
            <w:tcW w:w="1701" w:type="dxa"/>
            <w:shd w:val="clear" w:color="auto" w:fill="auto"/>
            <w:hideMark/>
          </w:tcPr>
          <w:p w14:paraId="128942EA" w14:textId="6F601C3B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highlight w:val="yellow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9 homeless adult</w:t>
            </w:r>
            <w:r w:rsidR="007A2909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s</w:t>
            </w: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via smokers Homeless Persons Program (nurses’ clinic)</w:t>
            </w:r>
          </w:p>
        </w:tc>
        <w:tc>
          <w:tcPr>
            <w:tcW w:w="709" w:type="dxa"/>
            <w:shd w:val="clear" w:color="auto" w:fill="auto"/>
            <w:hideMark/>
          </w:tcPr>
          <w:p w14:paraId="36D8D078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63</w:t>
            </w:r>
          </w:p>
        </w:tc>
        <w:tc>
          <w:tcPr>
            <w:tcW w:w="1418" w:type="dxa"/>
            <w:shd w:val="clear" w:color="auto" w:fill="auto"/>
            <w:hideMark/>
          </w:tcPr>
          <w:p w14:paraId="36C24DAE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8 (13.8)</w:t>
            </w:r>
          </w:p>
        </w:tc>
        <w:tc>
          <w:tcPr>
            <w:tcW w:w="1417" w:type="dxa"/>
            <w:shd w:val="clear" w:color="auto" w:fill="auto"/>
            <w:hideMark/>
          </w:tcPr>
          <w:p w14:paraId="572AEDFE" w14:textId="1DE2765E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Pre-post </w:t>
            </w:r>
          </w:p>
        </w:tc>
        <w:tc>
          <w:tcPr>
            <w:tcW w:w="1559" w:type="dxa"/>
            <w:shd w:val="clear" w:color="auto" w:fill="auto"/>
            <w:hideMark/>
          </w:tcPr>
          <w:p w14:paraId="24F904B0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69% pharmaco-therapy and 61% </w:t>
            </w:r>
            <w:proofErr w:type="spellStart"/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Quitline</w:t>
            </w:r>
            <w:proofErr w:type="spellEnd"/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1418" w:type="dxa"/>
          </w:tcPr>
          <w:p w14:paraId="518009B0" w14:textId="524CD6C9" w:rsidR="001E32E5" w:rsidRPr="0081361F" w:rsidRDefault="00E85229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None</w:t>
            </w:r>
          </w:p>
        </w:tc>
        <w:tc>
          <w:tcPr>
            <w:tcW w:w="1276" w:type="dxa"/>
            <w:shd w:val="clear" w:color="auto" w:fill="auto"/>
            <w:hideMark/>
          </w:tcPr>
          <w:p w14:paraId="00359E7F" w14:textId="31602BE0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3mth &amp; 6mth post-enrolment</w:t>
            </w:r>
          </w:p>
        </w:tc>
        <w:tc>
          <w:tcPr>
            <w:tcW w:w="850" w:type="dxa"/>
            <w:shd w:val="clear" w:color="auto" w:fill="auto"/>
            <w:hideMark/>
          </w:tcPr>
          <w:p w14:paraId="240E1759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12 weeks:</w:t>
            </w:r>
          </w:p>
          <w:p w14:paraId="4BA2876D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    19 (39%)</w:t>
            </w:r>
          </w:p>
          <w:p w14:paraId="35323D82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22 weeks:</w:t>
            </w:r>
          </w:p>
          <w:p w14:paraId="636E870E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    22 (45%)</w:t>
            </w:r>
          </w:p>
        </w:tc>
        <w:tc>
          <w:tcPr>
            <w:tcW w:w="1701" w:type="dxa"/>
          </w:tcPr>
          <w:p w14:paraId="22401455" w14:textId="77777777" w:rsidR="001E32E5" w:rsidRPr="0081361F" w:rsidRDefault="001E32E5" w:rsidP="00E55893">
            <w:pPr>
              <w:pStyle w:val="NormalWeb"/>
              <w:keepLines/>
              <w:rPr>
                <w:rFonts w:asciiTheme="minorHAnsi" w:hAnsiTheme="minorHAnsi" w:cstheme="minorHAnsi"/>
                <w:sz w:val="18"/>
                <w:szCs w:val="18"/>
              </w:rPr>
            </w:pPr>
            <w:r w:rsidRPr="0081361F">
              <w:rPr>
                <w:rFonts w:asciiTheme="minorHAnsi" w:hAnsiTheme="minorHAnsi" w:cstheme="minorHAnsi"/>
                <w:sz w:val="18"/>
                <w:szCs w:val="18"/>
              </w:rPr>
              <w:t xml:space="preserve">Making a quit attempt (quit ≥ 24 hours) between the baseline and end of programme surveys, and self-reported 24-hour point prevalence abstinence at end of programme or at 6 months. </w:t>
            </w:r>
          </w:p>
          <w:p w14:paraId="0F58B81B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</w:p>
        </w:tc>
        <w:tc>
          <w:tcPr>
            <w:tcW w:w="1734" w:type="dxa"/>
            <w:shd w:val="clear" w:color="auto" w:fill="auto"/>
            <w:hideMark/>
          </w:tcPr>
          <w:p w14:paraId="599B9243" w14:textId="77777777" w:rsidR="001E32E5" w:rsidRPr="0081361F" w:rsidRDefault="001E32E5" w:rsidP="00E55893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24-hour point prevalence abstinence rates = 6% at end of program and 4% at 6 months (none achieved sustained cessation)</w:t>
            </w:r>
          </w:p>
        </w:tc>
      </w:tr>
      <w:tr w:rsidR="00E55893" w:rsidRPr="00620BDC" w14:paraId="5CF0A422" w14:textId="77777777" w:rsidTr="001A5514">
        <w:trPr>
          <w:trHeight w:val="908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22A339" w14:textId="1BF8EB22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vertAlign w:val="superscript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Carpenter et al (2015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DCB9D1" w14:textId="6BCA56A8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US</w:t>
            </w:r>
            <w:r w:rsidR="007A2909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D1675C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20 homeless veteran smokers via Veterans Medical Centr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77057E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9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1AA125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54.7 (7.0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A4D159" w14:textId="228255B1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Open pilot pre-post desig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00130E" w14:textId="0C61B87E" w:rsidR="001E32E5" w:rsidRPr="0081361F" w:rsidRDefault="00121BE4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Multicomponent</w:t>
            </w:r>
            <w:r w:rsidR="001E32E5"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intervention - Smoking cessation counselling session, NRT and bupropion (if eligible) &amp; 4 weeks smartphone-based application for CM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347D4" w14:textId="52CFF6DB" w:rsidR="001E32E5" w:rsidRPr="0081361F" w:rsidRDefault="00E85229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Non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7E41D" w14:textId="3800928F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7 days, 3mth &amp; 6mth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27192E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FDE23D" w14:textId="77777777" w:rsidR="001E32E5" w:rsidRPr="0081361F" w:rsidRDefault="001E32E5" w:rsidP="00E55893">
            <w:pPr>
              <w:pStyle w:val="NormalWeb"/>
              <w:keepLines/>
              <w:rPr>
                <w:rFonts w:asciiTheme="minorHAnsi" w:hAnsiTheme="minorHAnsi" w:cstheme="minorHAnsi"/>
                <w:sz w:val="18"/>
                <w:szCs w:val="18"/>
              </w:rPr>
            </w:pPr>
            <w:r w:rsidRPr="0081361F">
              <w:rPr>
                <w:rFonts w:asciiTheme="minorHAnsi" w:hAnsiTheme="minorHAnsi" w:cstheme="minorHAnsi"/>
                <w:sz w:val="18"/>
                <w:szCs w:val="18"/>
              </w:rPr>
              <w:t>7-day point prevalence (CO &lt;6ppm)</w:t>
            </w: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DD008B" w14:textId="77777777" w:rsidR="001E32E5" w:rsidRPr="0081361F" w:rsidRDefault="001E32E5" w:rsidP="00E55893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50% 4 weeks.  </w:t>
            </w:r>
          </w:p>
          <w:p w14:paraId="016AD228" w14:textId="77777777" w:rsidR="001E32E5" w:rsidRPr="0081361F" w:rsidRDefault="001E32E5" w:rsidP="00E55893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55% 3 months</w:t>
            </w:r>
          </w:p>
          <w:p w14:paraId="7A0CED18" w14:textId="77777777" w:rsidR="001E32E5" w:rsidRPr="0081361F" w:rsidRDefault="001E32E5" w:rsidP="00E55893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5% 6 months</w:t>
            </w:r>
          </w:p>
        </w:tc>
      </w:tr>
      <w:tr w:rsidR="00E55893" w:rsidRPr="00620BDC" w14:paraId="04E6517E" w14:textId="77777777" w:rsidTr="001A5514">
        <w:tc>
          <w:tcPr>
            <w:tcW w:w="988" w:type="dxa"/>
            <w:shd w:val="clear" w:color="auto" w:fill="auto"/>
            <w:hideMark/>
          </w:tcPr>
          <w:p w14:paraId="168B1233" w14:textId="24FFC0D6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lastRenderedPageBreak/>
              <w:t>Shelley et al (2010)</w:t>
            </w:r>
          </w:p>
        </w:tc>
        <w:tc>
          <w:tcPr>
            <w:tcW w:w="708" w:type="dxa"/>
            <w:shd w:val="clear" w:color="auto" w:fill="auto"/>
            <w:hideMark/>
          </w:tcPr>
          <w:p w14:paraId="7045FA21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US</w:t>
            </w:r>
          </w:p>
        </w:tc>
        <w:tc>
          <w:tcPr>
            <w:tcW w:w="1701" w:type="dxa"/>
            <w:shd w:val="clear" w:color="auto" w:fill="auto"/>
            <w:hideMark/>
          </w:tcPr>
          <w:p w14:paraId="4799A864" w14:textId="5214AAEE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58 homeless adult smokers from an outpatient substance abuse treatment program and a transitional residential treatment program for homeless clients</w:t>
            </w:r>
          </w:p>
        </w:tc>
        <w:tc>
          <w:tcPr>
            <w:tcW w:w="709" w:type="dxa"/>
            <w:shd w:val="clear" w:color="auto" w:fill="auto"/>
            <w:hideMark/>
          </w:tcPr>
          <w:p w14:paraId="163F1D7C" w14:textId="022E67BF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89.7</w:t>
            </w:r>
          </w:p>
        </w:tc>
        <w:tc>
          <w:tcPr>
            <w:tcW w:w="1418" w:type="dxa"/>
            <w:shd w:val="clear" w:color="auto" w:fill="auto"/>
            <w:hideMark/>
          </w:tcPr>
          <w:p w14:paraId="0E5AD38D" w14:textId="4FC42CA1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7 (8.97)</w:t>
            </w:r>
          </w:p>
        </w:tc>
        <w:tc>
          <w:tcPr>
            <w:tcW w:w="1417" w:type="dxa"/>
            <w:shd w:val="clear" w:color="auto" w:fill="auto"/>
            <w:hideMark/>
          </w:tcPr>
          <w:p w14:paraId="4D726FDC" w14:textId="2BBEE28F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Pre-post 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3A3A2822" w14:textId="0C8EC88A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Group counselling based on motivational interviewing (MI) and CBT + pharmacotherapy</w:t>
            </w:r>
          </w:p>
        </w:tc>
        <w:tc>
          <w:tcPr>
            <w:tcW w:w="1418" w:type="dxa"/>
          </w:tcPr>
          <w:p w14:paraId="09F2E305" w14:textId="72D17EA4" w:rsidR="001E32E5" w:rsidRPr="0081361F" w:rsidRDefault="00AD6CCA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None</w:t>
            </w:r>
          </w:p>
        </w:tc>
        <w:tc>
          <w:tcPr>
            <w:tcW w:w="1276" w:type="dxa"/>
            <w:shd w:val="clear" w:color="auto" w:fill="auto"/>
            <w:hideMark/>
          </w:tcPr>
          <w:p w14:paraId="642278B1" w14:textId="5DE73541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12-24 weeks</w:t>
            </w:r>
          </w:p>
        </w:tc>
        <w:tc>
          <w:tcPr>
            <w:tcW w:w="850" w:type="dxa"/>
            <w:shd w:val="clear" w:color="auto" w:fill="auto"/>
            <w:hideMark/>
          </w:tcPr>
          <w:p w14:paraId="7D6127B3" w14:textId="4DC2EB6B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12weeks:</w:t>
            </w:r>
          </w:p>
          <w:p w14:paraId="70DF231C" w14:textId="70693E99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    14(24%)</w:t>
            </w:r>
          </w:p>
          <w:p w14:paraId="52C80717" w14:textId="0B9E8C48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24weeks:</w:t>
            </w:r>
          </w:p>
          <w:p w14:paraId="52485A76" w14:textId="0277D0D8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     19(33%)</w:t>
            </w:r>
          </w:p>
          <w:p w14:paraId="6B2B6488" w14:textId="6BF455FF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1701" w:type="dxa"/>
          </w:tcPr>
          <w:p w14:paraId="6DEDF351" w14:textId="6687C7F9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12- and 24-week CO-confirmed 7-day point-prevalence abstinence and confirmed by a CO (ppm&lt;</w:t>
            </w: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u w:val="single"/>
                <w:lang w:eastAsia="en-GB"/>
              </w:rPr>
              <w:t>10)</w:t>
            </w:r>
          </w:p>
        </w:tc>
        <w:tc>
          <w:tcPr>
            <w:tcW w:w="1734" w:type="dxa"/>
            <w:shd w:val="clear" w:color="auto" w:fill="auto"/>
            <w:hideMark/>
          </w:tcPr>
          <w:p w14:paraId="730D3C23" w14:textId="75D455D6" w:rsidR="001E32E5" w:rsidRPr="0081361F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ITT12 weeks:</w:t>
            </w:r>
          </w:p>
          <w:p w14:paraId="4D0FE352" w14:textId="12F40C9E" w:rsidR="001E32E5" w:rsidRPr="0059182C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15.5% CO-confirmed 7-day abstinence</w:t>
            </w:r>
          </w:p>
          <w:p w14:paraId="78D7DFE3" w14:textId="783FFAD4" w:rsidR="001E32E5" w:rsidRPr="0059182C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62.1% attempted to quit for at least 1 day in past 12 weeks</w:t>
            </w:r>
          </w:p>
          <w:p w14:paraId="6AF4A0CB" w14:textId="682D47EF" w:rsidR="001E32E5" w:rsidRPr="0081361F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ITT 24 weeks:</w:t>
            </w:r>
          </w:p>
          <w:p w14:paraId="78738780" w14:textId="77777777" w:rsidR="001E32E5" w:rsidRPr="0059182C" w:rsidRDefault="001E32E5" w:rsidP="0059182C">
            <w:pPr>
              <w:keepNext/>
              <w:keepLines/>
              <w:spacing w:after="0" w:line="240" w:lineRule="auto"/>
              <w:rPr>
                <w:rFonts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13.6% CO-confirmed 7-day abstinence</w:t>
            </w:r>
          </w:p>
          <w:p w14:paraId="6051A3D0" w14:textId="6D42B5FD" w:rsidR="001E32E5" w:rsidRPr="0081361F" w:rsidRDefault="001E32E5" w:rsidP="0059182C">
            <w:pPr>
              <w:keepNext/>
              <w:keepLines/>
              <w:spacing w:after="0" w:line="240" w:lineRule="auto"/>
              <w:rPr>
                <w:rFonts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cstheme="minorHAnsi"/>
                <w:color w:val="000000" w:themeColor="text1"/>
                <w:sz w:val="18"/>
                <w:szCs w:val="18"/>
                <w:lang w:eastAsia="en-GB"/>
              </w:rPr>
              <w:t>(other measures not reported at 24 weeks)</w:t>
            </w:r>
          </w:p>
        </w:tc>
      </w:tr>
      <w:tr w:rsidR="00E55893" w:rsidRPr="00620BDC" w14:paraId="443196CF" w14:textId="77777777" w:rsidTr="001A5514">
        <w:tc>
          <w:tcPr>
            <w:tcW w:w="988" w:type="dxa"/>
            <w:shd w:val="clear" w:color="auto" w:fill="auto"/>
            <w:hideMark/>
          </w:tcPr>
          <w:p w14:paraId="27805D3A" w14:textId="417CF4F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proofErr w:type="spellStart"/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Okuyemi</w:t>
            </w:r>
            <w:proofErr w:type="spellEnd"/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et al (2013)</w:t>
            </w:r>
          </w:p>
        </w:tc>
        <w:tc>
          <w:tcPr>
            <w:tcW w:w="708" w:type="dxa"/>
            <w:shd w:val="clear" w:color="auto" w:fill="auto"/>
            <w:hideMark/>
          </w:tcPr>
          <w:p w14:paraId="028535A4" w14:textId="4C6B5C9F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US</w:t>
            </w:r>
            <w:r w:rsidR="007A2909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A</w:t>
            </w:r>
          </w:p>
        </w:tc>
        <w:tc>
          <w:tcPr>
            <w:tcW w:w="1701" w:type="dxa"/>
            <w:shd w:val="clear" w:color="auto" w:fill="auto"/>
            <w:hideMark/>
          </w:tcPr>
          <w:p w14:paraId="4B679790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30 homeless adult smokers from a Homeless shelter</w:t>
            </w:r>
          </w:p>
        </w:tc>
        <w:tc>
          <w:tcPr>
            <w:tcW w:w="709" w:type="dxa"/>
            <w:shd w:val="clear" w:color="auto" w:fill="auto"/>
            <w:hideMark/>
          </w:tcPr>
          <w:p w14:paraId="602E57FD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74.7</w:t>
            </w:r>
          </w:p>
        </w:tc>
        <w:tc>
          <w:tcPr>
            <w:tcW w:w="1418" w:type="dxa"/>
            <w:shd w:val="clear" w:color="auto" w:fill="auto"/>
            <w:hideMark/>
          </w:tcPr>
          <w:p w14:paraId="6CF26C3C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4.4 (9.9)</w:t>
            </w:r>
          </w:p>
        </w:tc>
        <w:tc>
          <w:tcPr>
            <w:tcW w:w="1417" w:type="dxa"/>
            <w:shd w:val="clear" w:color="auto" w:fill="auto"/>
            <w:hideMark/>
          </w:tcPr>
          <w:p w14:paraId="2B2F2625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RCT</w:t>
            </w:r>
          </w:p>
        </w:tc>
        <w:tc>
          <w:tcPr>
            <w:tcW w:w="1559" w:type="dxa"/>
            <w:shd w:val="clear" w:color="auto" w:fill="auto"/>
            <w:hideMark/>
          </w:tcPr>
          <w:p w14:paraId="4AD72618" w14:textId="6CD85CFF" w:rsidR="001E32E5" w:rsidRPr="0081361F" w:rsidRDefault="00375ED3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Standard care (patch alone)</w:t>
            </w:r>
            <w:r w:rsidR="001E32E5"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and MI</w:t>
            </w:r>
          </w:p>
        </w:tc>
        <w:tc>
          <w:tcPr>
            <w:tcW w:w="1418" w:type="dxa"/>
          </w:tcPr>
          <w:p w14:paraId="6EA27688" w14:textId="6D0DBE79" w:rsidR="001E32E5" w:rsidRPr="0081361F" w:rsidRDefault="00375ED3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Standard Care </w:t>
            </w:r>
          </w:p>
        </w:tc>
        <w:tc>
          <w:tcPr>
            <w:tcW w:w="1276" w:type="dxa"/>
            <w:shd w:val="clear" w:color="auto" w:fill="auto"/>
            <w:hideMark/>
          </w:tcPr>
          <w:p w14:paraId="3ADD3997" w14:textId="45FBF994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8 &amp; 26 weeks</w:t>
            </w:r>
          </w:p>
        </w:tc>
        <w:tc>
          <w:tcPr>
            <w:tcW w:w="850" w:type="dxa"/>
            <w:shd w:val="clear" w:color="auto" w:fill="auto"/>
            <w:hideMark/>
          </w:tcPr>
          <w:p w14:paraId="53F72BA6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sz w:val="18"/>
                <w:szCs w:val="18"/>
                <w:lang w:eastAsia="en-GB"/>
              </w:rPr>
              <w:t>107 (25%)</w:t>
            </w:r>
          </w:p>
        </w:tc>
        <w:tc>
          <w:tcPr>
            <w:tcW w:w="1701" w:type="dxa"/>
            <w:shd w:val="clear" w:color="auto" w:fill="auto"/>
          </w:tcPr>
          <w:p w14:paraId="4C525852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7-day abstinence at 26 weeks, as validated by CO and salivary cotinine. </w:t>
            </w:r>
          </w:p>
          <w:p w14:paraId="0E13138A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734" w:type="dxa"/>
            <w:shd w:val="clear" w:color="auto" w:fill="auto"/>
            <w:hideMark/>
          </w:tcPr>
          <w:p w14:paraId="0CE14F21" w14:textId="77777777" w:rsidR="001E32E5" w:rsidRPr="0081361F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sz w:val="18"/>
                <w:szCs w:val="18"/>
                <w:lang w:eastAsia="en-GB"/>
              </w:rPr>
              <w:t>8 weeks:</w:t>
            </w:r>
          </w:p>
          <w:p w14:paraId="3AA56F18" w14:textId="77777777" w:rsidR="001E32E5" w:rsidRPr="0059182C" w:rsidRDefault="001E32E5" w:rsidP="0059182C">
            <w:pPr>
              <w:keepNext/>
              <w:keepLines/>
              <w:spacing w:after="0" w:line="240" w:lineRule="auto"/>
              <w:ind w:left="360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sz w:val="18"/>
                <w:szCs w:val="18"/>
                <w:lang w:eastAsia="en-GB"/>
              </w:rPr>
              <w:t>9.3% MI +SC</w:t>
            </w:r>
          </w:p>
          <w:p w14:paraId="77A3B7D8" w14:textId="77777777" w:rsidR="001E32E5" w:rsidRPr="0059182C" w:rsidRDefault="001E32E5" w:rsidP="0059182C">
            <w:pPr>
              <w:keepNext/>
              <w:keepLines/>
              <w:spacing w:after="0" w:line="240" w:lineRule="auto"/>
              <w:ind w:left="360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8.9% SC </w:t>
            </w:r>
          </w:p>
          <w:p w14:paraId="5ED0C849" w14:textId="77777777" w:rsidR="001E32E5" w:rsidRPr="0081361F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sz w:val="18"/>
                <w:szCs w:val="18"/>
                <w:lang w:eastAsia="en-GB"/>
              </w:rPr>
              <w:t>26 weeks:</w:t>
            </w:r>
          </w:p>
          <w:p w14:paraId="0AA08B3D" w14:textId="77777777" w:rsidR="001E32E5" w:rsidRPr="0059182C" w:rsidRDefault="001E32E5" w:rsidP="0059182C">
            <w:pPr>
              <w:keepNext/>
              <w:keepLines/>
              <w:spacing w:after="0" w:line="240" w:lineRule="auto"/>
              <w:ind w:left="406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9.3% MI + SC </w:t>
            </w:r>
          </w:p>
          <w:p w14:paraId="4C0A5A28" w14:textId="77777777" w:rsidR="001E32E5" w:rsidRPr="0059182C" w:rsidRDefault="001E32E5" w:rsidP="0059182C">
            <w:pPr>
              <w:keepNext/>
              <w:keepLines/>
              <w:spacing w:after="0" w:line="240" w:lineRule="auto"/>
              <w:ind w:left="406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sz w:val="18"/>
                <w:szCs w:val="18"/>
                <w:lang w:eastAsia="en-GB"/>
              </w:rPr>
              <w:t>5.6% SC</w:t>
            </w:r>
          </w:p>
        </w:tc>
      </w:tr>
      <w:tr w:rsidR="00E55893" w:rsidRPr="00620BDC" w14:paraId="69C88EB5" w14:textId="77777777" w:rsidTr="001A5514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4691BC" w14:textId="7097A5A9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vertAlign w:val="superscript"/>
                <w:lang w:eastAsia="en-GB"/>
              </w:rPr>
            </w:pPr>
            <w:proofErr w:type="spellStart"/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Okuyemi</w:t>
            </w:r>
            <w:proofErr w:type="spellEnd"/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et al (2006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51B2B0" w14:textId="4DCD27B0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US</w:t>
            </w:r>
            <w:r w:rsidR="007A2909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0D82A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46 homeless adults from a community-based smoking cessation intervention at multiple faciliti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B18F02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C83211" w14:textId="77777777" w:rsidR="001E32E5" w:rsidRPr="0081361F" w:rsidRDefault="001E32E5" w:rsidP="00E55893">
            <w:pPr>
              <w:keepLines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359735" w14:textId="54D1F5DB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Pilot RCT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F6AEB6" w14:textId="2905631F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5 individual MI, 6 group meetings choice of 8 weeks of 21 mg patch or 4mg nicotine lozenge.  MI targeted either smoking behaviours </w:t>
            </w:r>
            <w:r w:rsidR="00E85229"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AND</w:t>
            </w: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other addictions or life events that could affect ability to quit (S+). 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45081" w14:textId="28F7C9B4" w:rsidR="001E32E5" w:rsidRPr="0081361F" w:rsidRDefault="00E85229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Intervention but MI targeted smoking behaviours exclusively (SO)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994985" w14:textId="69AA4274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week 8 &amp; week 2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A63F25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-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4163" w14:textId="77777777" w:rsidR="001E32E5" w:rsidRPr="0081361F" w:rsidRDefault="001E32E5" w:rsidP="00E55893">
            <w:pPr>
              <w:keepLines/>
              <w:spacing w:after="0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Feasibility assessed: proportion of participants who returned for randomization; adherence to prescribed NRT; retention rates at 26-week study appointment; CO verified 7-day point prevalence at 26 weeks.</w:t>
            </w:r>
          </w:p>
          <w:p w14:paraId="4DC64FBA" w14:textId="77777777" w:rsidR="001E32E5" w:rsidRPr="0081361F" w:rsidRDefault="001E32E5" w:rsidP="00E55893">
            <w:pPr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D6777" w14:textId="77777777" w:rsidR="001E32E5" w:rsidRPr="0081361F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CO abstinence at - </w:t>
            </w:r>
          </w:p>
          <w:p w14:paraId="6DA71259" w14:textId="77777777" w:rsidR="001E32E5" w:rsidRPr="0081361F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Week 8:</w:t>
            </w:r>
          </w:p>
          <w:p w14:paraId="3D77E388" w14:textId="27E6D5FA" w:rsidR="001E32E5" w:rsidRPr="0059182C" w:rsidRDefault="001E32E5" w:rsidP="0059182C">
            <w:pPr>
              <w:keepNext/>
              <w:keepLines/>
              <w:spacing w:after="0" w:line="240" w:lineRule="auto"/>
              <w:ind w:left="406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proofErr w:type="gramStart"/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SO</w:t>
            </w:r>
            <w:proofErr w:type="gramEnd"/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13% v S+ 17% (ns) </w:t>
            </w:r>
          </w:p>
          <w:p w14:paraId="3B60B458" w14:textId="77777777" w:rsidR="001E32E5" w:rsidRPr="0059182C" w:rsidRDefault="001E32E5" w:rsidP="0059182C">
            <w:pPr>
              <w:keepNext/>
              <w:keepLines/>
              <w:spacing w:after="0" w:line="240" w:lineRule="auto"/>
              <w:ind w:left="406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Those who used at least 4 patches per week more likely to quit at week 8, than those with fewer patches </w:t>
            </w:r>
          </w:p>
          <w:p w14:paraId="07F368F1" w14:textId="77777777" w:rsidR="001E32E5" w:rsidRPr="0081361F" w:rsidRDefault="001E32E5" w:rsidP="0059182C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r w:rsidRPr="0081361F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Week 26:</w:t>
            </w:r>
          </w:p>
          <w:p w14:paraId="200D9848" w14:textId="77777777" w:rsidR="001E32E5" w:rsidRPr="0059182C" w:rsidRDefault="001E32E5" w:rsidP="0059182C">
            <w:pPr>
              <w:keepNext/>
              <w:keepLines/>
              <w:spacing w:after="0" w:line="240" w:lineRule="auto"/>
              <w:ind w:left="406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  <w:proofErr w:type="gramStart"/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>SO</w:t>
            </w:r>
            <w:proofErr w:type="gramEnd"/>
            <w:r w:rsidRPr="0059182C"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  <w:t xml:space="preserve"> 9% v S+ 17% (ns) </w:t>
            </w:r>
          </w:p>
          <w:p w14:paraId="4497B482" w14:textId="77777777" w:rsidR="001E32E5" w:rsidRPr="0081361F" w:rsidRDefault="001E32E5" w:rsidP="00E55893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</w:p>
          <w:p w14:paraId="0AF4BB78" w14:textId="77777777" w:rsidR="001E32E5" w:rsidRPr="0081361F" w:rsidRDefault="001E32E5" w:rsidP="00E55893">
            <w:pPr>
              <w:keepNext/>
              <w:keepLines/>
              <w:spacing w:after="0"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eastAsia="en-GB"/>
              </w:rPr>
            </w:pPr>
          </w:p>
        </w:tc>
      </w:tr>
    </w:tbl>
    <w:p w14:paraId="35A90BC0" w14:textId="3975D26B" w:rsidR="00CB61BB" w:rsidRPr="00620BDC" w:rsidRDefault="00CB61BB">
      <w:pPr>
        <w:rPr>
          <w:rFonts w:cstheme="minorHAnsi"/>
        </w:rPr>
      </w:pPr>
    </w:p>
    <w:p w14:paraId="59734EEC" w14:textId="44941280" w:rsidR="1063538C" w:rsidRPr="00620BDC" w:rsidRDefault="3E9BF439" w:rsidP="3E9BF439">
      <w:pPr>
        <w:rPr>
          <w:rFonts w:eastAsia="Times New Roman" w:cstheme="minorHAnsi"/>
          <w:lang w:eastAsia="en-GB"/>
        </w:rPr>
      </w:pPr>
      <w:r w:rsidRPr="00620BDC">
        <w:rPr>
          <w:rFonts w:eastAsia="Times New Roman" w:cstheme="minorHAnsi"/>
          <w:color w:val="000000" w:themeColor="text1"/>
          <w:lang w:eastAsia="en-GB"/>
        </w:rPr>
        <w:t xml:space="preserve">* data only provided those homeless attending the smoking cessation clinic (n=14) </w:t>
      </w:r>
    </w:p>
    <w:p w14:paraId="069D2BD4" w14:textId="30988E42" w:rsidR="1063538C" w:rsidRPr="00620BDC" w:rsidRDefault="3E9BF439" w:rsidP="3E9BF439">
      <w:pPr>
        <w:rPr>
          <w:rFonts w:eastAsia="Times New Roman" w:cstheme="minorHAnsi"/>
          <w:lang w:eastAsia="en-GB"/>
        </w:rPr>
      </w:pPr>
      <w:r w:rsidRPr="00620BDC">
        <w:rPr>
          <w:rFonts w:eastAsia="Times New Roman" w:cstheme="minorHAnsi"/>
          <w:color w:val="000000" w:themeColor="text1"/>
          <w:vertAlign w:val="superscript"/>
          <w:lang w:eastAsia="en-GB"/>
        </w:rPr>
        <w:t xml:space="preserve">#  </w:t>
      </w:r>
      <w:r w:rsidRPr="00620BDC">
        <w:rPr>
          <w:rFonts w:eastAsia="Times New Roman" w:cstheme="minorHAnsi"/>
          <w:color w:val="000000" w:themeColor="text1"/>
          <w:lang w:eastAsia="en-GB"/>
        </w:rPr>
        <w:t>refers to uptake of the smoking cessation clinic (NB: 5</w:t>
      </w:r>
      <w:r w:rsidRPr="00620BDC">
        <w:rPr>
          <w:rFonts w:eastAsia="Times New Roman" w:cstheme="minorHAnsi"/>
          <w:lang w:eastAsia="en-GB"/>
        </w:rPr>
        <w:t>5 did not attend smoking cessation service (not indicated how many were homeless)</w:t>
      </w:r>
    </w:p>
    <w:p w14:paraId="67964341" w14:textId="5CE4D152" w:rsidR="0060397B" w:rsidRPr="00620BDC" w:rsidRDefault="0060397B" w:rsidP="3E9BF439">
      <w:pPr>
        <w:rPr>
          <w:rFonts w:eastAsia="Times New Roman" w:cstheme="minorHAnsi"/>
          <w:lang w:eastAsia="en-GB"/>
        </w:rPr>
      </w:pPr>
      <w:r w:rsidRPr="00620BDC">
        <w:rPr>
          <w:rFonts w:eastAsia="Times New Roman" w:cstheme="minorHAnsi"/>
          <w:lang w:eastAsia="en-GB"/>
        </w:rPr>
        <w:t>^ data only for the homeless adults (not staff)</w:t>
      </w:r>
    </w:p>
    <w:p w14:paraId="1AE83F99" w14:textId="3C19DE2F" w:rsidR="00F330D8" w:rsidRPr="00620BDC" w:rsidRDefault="0BA1EB90" w:rsidP="0BA1EB90">
      <w:pPr>
        <w:rPr>
          <w:rFonts w:eastAsia="Times New Roman" w:cstheme="minorHAnsi"/>
          <w:color w:val="000000" w:themeColor="text1"/>
          <w:lang w:eastAsia="en-GB"/>
        </w:rPr>
      </w:pPr>
      <w:r w:rsidRPr="00620BDC">
        <w:rPr>
          <w:rFonts w:eastAsia="Times New Roman" w:cstheme="minorHAnsi"/>
          <w:color w:val="000000" w:themeColor="text1"/>
          <w:lang w:eastAsia="en-GB"/>
        </w:rPr>
        <w:t xml:space="preserve">US = United States; AUS=Australia; RCT = randomised control trial; M=male; QSC = Quit Smoking Clinic; CBT = Cognitive Behavioural Treatment; NRT = nicotine replacement therapy; QSC = Quit Smoking Clinic; AUD = alcohol use disorder; MI = motivational interviewing; CM = contingency management; GMI = group motivational interviewing; T-GMI = tobaccos focused group motivational interviewing; </w:t>
      </w:r>
      <w:proofErr w:type="spellStart"/>
      <w:r w:rsidRPr="00620BDC">
        <w:rPr>
          <w:rFonts w:eastAsia="Times New Roman" w:cstheme="minorHAnsi"/>
          <w:color w:val="000000" w:themeColor="text1"/>
          <w:lang w:eastAsia="en-GB"/>
        </w:rPr>
        <w:t>mth</w:t>
      </w:r>
      <w:proofErr w:type="spellEnd"/>
      <w:r w:rsidRPr="00620BDC">
        <w:rPr>
          <w:rFonts w:eastAsia="Times New Roman" w:cstheme="minorHAnsi"/>
          <w:color w:val="000000" w:themeColor="text1"/>
          <w:lang w:eastAsia="en-GB"/>
        </w:rPr>
        <w:t>=months; UC = usual care; SC=standard care, ns = non-significant; CO = carbon monoxide ; ITT = Intention to Treat</w:t>
      </w:r>
    </w:p>
    <w:sectPr w:rsidR="00F330D8" w:rsidRPr="00620BDC" w:rsidSect="003A0E2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F51B1" w14:textId="77777777" w:rsidR="00EE3833" w:rsidRDefault="00EE3833" w:rsidP="00CF32A9">
      <w:pPr>
        <w:spacing w:after="0" w:line="240" w:lineRule="auto"/>
      </w:pPr>
      <w:r>
        <w:separator/>
      </w:r>
    </w:p>
  </w:endnote>
  <w:endnote w:type="continuationSeparator" w:id="0">
    <w:p w14:paraId="34BD98FD" w14:textId="77777777" w:rsidR="00EE3833" w:rsidRDefault="00EE3833" w:rsidP="00CF32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PTimes">
    <w:altName w:val="Cambria"/>
    <w:panose1 w:val="020B0604020202020204"/>
    <w:charset w:val="00"/>
    <w:family w:val="roman"/>
    <w:notTrueType/>
    <w:pitch w:val="default"/>
  </w:font>
  <w:font w:name="TimesNewRomanPSMT">
    <w:altName w:val="Times New Roman"/>
    <w:panose1 w:val="020B0604020202020204"/>
    <w:charset w:val="00"/>
    <w:family w:val="auto"/>
    <w:pitch w:val="variable"/>
    <w:sig w:usb0="E0002AEF" w:usb1="C0007841" w:usb2="00000009" w:usb3="00000000" w:csb0="000001FF" w:csb1="00000000"/>
  </w:font>
  <w:font w:name="XhwwbqAdvPTimes">
    <w:altName w:val="Cambria"/>
    <w:panose1 w:val="020B0604020202020204"/>
    <w:charset w:val="00"/>
    <w:family w:val="roman"/>
    <w:notTrueType/>
    <w:pitch w:val="default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BEC75D" w14:textId="77777777" w:rsidR="00EE3833" w:rsidRDefault="00EE3833" w:rsidP="00CF32A9">
      <w:pPr>
        <w:spacing w:after="0" w:line="240" w:lineRule="auto"/>
      </w:pPr>
      <w:r>
        <w:separator/>
      </w:r>
    </w:p>
  </w:footnote>
  <w:footnote w:type="continuationSeparator" w:id="0">
    <w:p w14:paraId="17799AAA" w14:textId="77777777" w:rsidR="00EE3833" w:rsidRDefault="00EE3833" w:rsidP="00CF32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33337"/>
    <w:multiLevelType w:val="hybridMultilevel"/>
    <w:tmpl w:val="FB1E74FE"/>
    <w:lvl w:ilvl="0" w:tplc="08090003">
      <w:start w:val="1"/>
      <w:numFmt w:val="bullet"/>
      <w:lvlText w:val="o"/>
      <w:lvlJc w:val="left"/>
      <w:pPr>
        <w:ind w:left="766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" w15:restartNumberingAfterBreak="0">
    <w:nsid w:val="10007F10"/>
    <w:multiLevelType w:val="hybridMultilevel"/>
    <w:tmpl w:val="1F3455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8973FF"/>
    <w:multiLevelType w:val="hybridMultilevel"/>
    <w:tmpl w:val="DBD035F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E524A"/>
    <w:multiLevelType w:val="hybridMultilevel"/>
    <w:tmpl w:val="61929382"/>
    <w:lvl w:ilvl="0" w:tplc="08090003">
      <w:start w:val="1"/>
      <w:numFmt w:val="bullet"/>
      <w:lvlText w:val="o"/>
      <w:lvlJc w:val="left"/>
      <w:pPr>
        <w:ind w:left="76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" w15:restartNumberingAfterBreak="0">
    <w:nsid w:val="12BE4191"/>
    <w:multiLevelType w:val="hybridMultilevel"/>
    <w:tmpl w:val="19CCEA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3F0241"/>
    <w:multiLevelType w:val="hybridMultilevel"/>
    <w:tmpl w:val="60145A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F6360"/>
    <w:multiLevelType w:val="hybridMultilevel"/>
    <w:tmpl w:val="5F5E0A06"/>
    <w:lvl w:ilvl="0" w:tplc="08090003">
      <w:start w:val="1"/>
      <w:numFmt w:val="bullet"/>
      <w:lvlText w:val="o"/>
      <w:lvlJc w:val="left"/>
      <w:pPr>
        <w:ind w:left="76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422953FA"/>
    <w:multiLevelType w:val="hybridMultilevel"/>
    <w:tmpl w:val="E3C832C6"/>
    <w:lvl w:ilvl="0" w:tplc="315E6958">
      <w:start w:val="8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A91044"/>
    <w:multiLevelType w:val="hybridMultilevel"/>
    <w:tmpl w:val="1894263A"/>
    <w:lvl w:ilvl="0" w:tplc="08090003">
      <w:start w:val="1"/>
      <w:numFmt w:val="bullet"/>
      <w:lvlText w:val="o"/>
      <w:lvlJc w:val="left"/>
      <w:pPr>
        <w:ind w:left="76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5D5020FB"/>
    <w:multiLevelType w:val="hybridMultilevel"/>
    <w:tmpl w:val="E0FCDFBE"/>
    <w:lvl w:ilvl="0" w:tplc="01F0C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009D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8E19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0ECE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A68C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3677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4C28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E4A2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46D7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BA5122"/>
    <w:multiLevelType w:val="hybridMultilevel"/>
    <w:tmpl w:val="8DD6E402"/>
    <w:lvl w:ilvl="0" w:tplc="257088F4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A07AE2"/>
    <w:multiLevelType w:val="hybridMultilevel"/>
    <w:tmpl w:val="FDCE656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820F3E"/>
    <w:multiLevelType w:val="hybridMultilevel"/>
    <w:tmpl w:val="FBCA2D78"/>
    <w:lvl w:ilvl="0" w:tplc="C4C421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D226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058FD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889C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BEA1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209F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3816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36B8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8ACE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1"/>
  </w:num>
  <w:num w:numId="4">
    <w:abstractNumId w:val="2"/>
  </w:num>
  <w:num w:numId="5">
    <w:abstractNumId w:val="6"/>
  </w:num>
  <w:num w:numId="6">
    <w:abstractNumId w:val="8"/>
  </w:num>
  <w:num w:numId="7">
    <w:abstractNumId w:val="0"/>
  </w:num>
  <w:num w:numId="8">
    <w:abstractNumId w:val="3"/>
  </w:num>
  <w:num w:numId="9">
    <w:abstractNumId w:val="5"/>
  </w:num>
  <w:num w:numId="10">
    <w:abstractNumId w:val="4"/>
  </w:num>
  <w:num w:numId="11">
    <w:abstractNumId w:val="1"/>
  </w:num>
  <w:num w:numId="12">
    <w:abstractNumId w:val="10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MTa2MDE0NjE1NDNX0lEKTi0uzszPAykwrAUAtpThuCwAAAA="/>
  </w:docVars>
  <w:rsids>
    <w:rsidRoot w:val="00CB61BB"/>
    <w:rsid w:val="000018DB"/>
    <w:rsid w:val="00001E6B"/>
    <w:rsid w:val="00006C26"/>
    <w:rsid w:val="00021331"/>
    <w:rsid w:val="0002612B"/>
    <w:rsid w:val="00041502"/>
    <w:rsid w:val="0006498A"/>
    <w:rsid w:val="00071975"/>
    <w:rsid w:val="000777F6"/>
    <w:rsid w:val="00077A36"/>
    <w:rsid w:val="0008140D"/>
    <w:rsid w:val="00083151"/>
    <w:rsid w:val="000D7E54"/>
    <w:rsid w:val="000E0AD4"/>
    <w:rsid w:val="000F48B2"/>
    <w:rsid w:val="001050F7"/>
    <w:rsid w:val="00114DF3"/>
    <w:rsid w:val="00121BE4"/>
    <w:rsid w:val="0013412C"/>
    <w:rsid w:val="0013497B"/>
    <w:rsid w:val="00134B47"/>
    <w:rsid w:val="00140DE7"/>
    <w:rsid w:val="00164BBD"/>
    <w:rsid w:val="00174DA5"/>
    <w:rsid w:val="00177627"/>
    <w:rsid w:val="001A18D8"/>
    <w:rsid w:val="001A5514"/>
    <w:rsid w:val="001A67FC"/>
    <w:rsid w:val="001B6E01"/>
    <w:rsid w:val="001C50EA"/>
    <w:rsid w:val="001D6569"/>
    <w:rsid w:val="001E32E5"/>
    <w:rsid w:val="00213787"/>
    <w:rsid w:val="00215C5E"/>
    <w:rsid w:val="00216033"/>
    <w:rsid w:val="002212A4"/>
    <w:rsid w:val="002257B4"/>
    <w:rsid w:val="00244C7C"/>
    <w:rsid w:val="00245EE0"/>
    <w:rsid w:val="00254AD2"/>
    <w:rsid w:val="00262C2C"/>
    <w:rsid w:val="00270786"/>
    <w:rsid w:val="002721C2"/>
    <w:rsid w:val="002D2FDB"/>
    <w:rsid w:val="002D6DF3"/>
    <w:rsid w:val="002E4481"/>
    <w:rsid w:val="002F4FDD"/>
    <w:rsid w:val="00305C7B"/>
    <w:rsid w:val="00310C66"/>
    <w:rsid w:val="00372632"/>
    <w:rsid w:val="00375A77"/>
    <w:rsid w:val="00375ED3"/>
    <w:rsid w:val="00386E2E"/>
    <w:rsid w:val="003874C2"/>
    <w:rsid w:val="003A0E27"/>
    <w:rsid w:val="003C6383"/>
    <w:rsid w:val="003D2AAF"/>
    <w:rsid w:val="0041180D"/>
    <w:rsid w:val="00412F44"/>
    <w:rsid w:val="00475B43"/>
    <w:rsid w:val="004978FE"/>
    <w:rsid w:val="004C47EA"/>
    <w:rsid w:val="004D5B77"/>
    <w:rsid w:val="004E41AD"/>
    <w:rsid w:val="00501688"/>
    <w:rsid w:val="0051363A"/>
    <w:rsid w:val="00541A8D"/>
    <w:rsid w:val="00565FDA"/>
    <w:rsid w:val="0059182C"/>
    <w:rsid w:val="005C6F90"/>
    <w:rsid w:val="005F5D6A"/>
    <w:rsid w:val="0060397B"/>
    <w:rsid w:val="00620BDC"/>
    <w:rsid w:val="006344CA"/>
    <w:rsid w:val="006601A2"/>
    <w:rsid w:val="006710D1"/>
    <w:rsid w:val="006B32F9"/>
    <w:rsid w:val="006D6F43"/>
    <w:rsid w:val="006E4BE9"/>
    <w:rsid w:val="006E767C"/>
    <w:rsid w:val="007203D5"/>
    <w:rsid w:val="007226D4"/>
    <w:rsid w:val="00737E79"/>
    <w:rsid w:val="007677E9"/>
    <w:rsid w:val="007716F4"/>
    <w:rsid w:val="00782A61"/>
    <w:rsid w:val="007901A2"/>
    <w:rsid w:val="007911AA"/>
    <w:rsid w:val="00794089"/>
    <w:rsid w:val="007A2909"/>
    <w:rsid w:val="007B647B"/>
    <w:rsid w:val="007C793A"/>
    <w:rsid w:val="007E5E8F"/>
    <w:rsid w:val="007E7A8C"/>
    <w:rsid w:val="0081361F"/>
    <w:rsid w:val="0083277B"/>
    <w:rsid w:val="0083497A"/>
    <w:rsid w:val="008460BC"/>
    <w:rsid w:val="008576AC"/>
    <w:rsid w:val="008613EB"/>
    <w:rsid w:val="00872F39"/>
    <w:rsid w:val="00885DB1"/>
    <w:rsid w:val="008D2E2B"/>
    <w:rsid w:val="008E6018"/>
    <w:rsid w:val="008F668D"/>
    <w:rsid w:val="00903504"/>
    <w:rsid w:val="009142AA"/>
    <w:rsid w:val="00945177"/>
    <w:rsid w:val="00956CD4"/>
    <w:rsid w:val="00980746"/>
    <w:rsid w:val="00990140"/>
    <w:rsid w:val="009A1C7E"/>
    <w:rsid w:val="009C3D7D"/>
    <w:rsid w:val="009F3C0B"/>
    <w:rsid w:val="00A02EB0"/>
    <w:rsid w:val="00A146B4"/>
    <w:rsid w:val="00A3687E"/>
    <w:rsid w:val="00A41244"/>
    <w:rsid w:val="00A432DE"/>
    <w:rsid w:val="00A502F6"/>
    <w:rsid w:val="00A506FE"/>
    <w:rsid w:val="00A64BE8"/>
    <w:rsid w:val="00A75F75"/>
    <w:rsid w:val="00A803BF"/>
    <w:rsid w:val="00AA2187"/>
    <w:rsid w:val="00AA5AE6"/>
    <w:rsid w:val="00AB3142"/>
    <w:rsid w:val="00AD6CCA"/>
    <w:rsid w:val="00AF2C41"/>
    <w:rsid w:val="00AF3030"/>
    <w:rsid w:val="00B40B02"/>
    <w:rsid w:val="00B62696"/>
    <w:rsid w:val="00B67AB6"/>
    <w:rsid w:val="00B702A8"/>
    <w:rsid w:val="00B77AB7"/>
    <w:rsid w:val="00BA096A"/>
    <w:rsid w:val="00BF07BC"/>
    <w:rsid w:val="00BF75C8"/>
    <w:rsid w:val="00C136E8"/>
    <w:rsid w:val="00C23A66"/>
    <w:rsid w:val="00C6082B"/>
    <w:rsid w:val="00C801CD"/>
    <w:rsid w:val="00CA24E8"/>
    <w:rsid w:val="00CA6B08"/>
    <w:rsid w:val="00CB3ACF"/>
    <w:rsid w:val="00CB61BB"/>
    <w:rsid w:val="00CC6ED9"/>
    <w:rsid w:val="00CC7FB2"/>
    <w:rsid w:val="00CD307A"/>
    <w:rsid w:val="00CF32A9"/>
    <w:rsid w:val="00D35043"/>
    <w:rsid w:val="00D35EAE"/>
    <w:rsid w:val="00D66F6F"/>
    <w:rsid w:val="00D73404"/>
    <w:rsid w:val="00D76E47"/>
    <w:rsid w:val="00D80AA1"/>
    <w:rsid w:val="00D86668"/>
    <w:rsid w:val="00D93CCE"/>
    <w:rsid w:val="00DC3100"/>
    <w:rsid w:val="00DD333B"/>
    <w:rsid w:val="00DD340C"/>
    <w:rsid w:val="00DE7D1F"/>
    <w:rsid w:val="00DF4AA0"/>
    <w:rsid w:val="00E32B90"/>
    <w:rsid w:val="00E55893"/>
    <w:rsid w:val="00E60070"/>
    <w:rsid w:val="00E65728"/>
    <w:rsid w:val="00E75A5F"/>
    <w:rsid w:val="00E85229"/>
    <w:rsid w:val="00EB463D"/>
    <w:rsid w:val="00EB52F4"/>
    <w:rsid w:val="00EE269C"/>
    <w:rsid w:val="00EE3833"/>
    <w:rsid w:val="00EE4032"/>
    <w:rsid w:val="00EF0477"/>
    <w:rsid w:val="00F0146E"/>
    <w:rsid w:val="00F049C5"/>
    <w:rsid w:val="00F330D8"/>
    <w:rsid w:val="00F36CF9"/>
    <w:rsid w:val="00F40CDC"/>
    <w:rsid w:val="00F67171"/>
    <w:rsid w:val="00F674F5"/>
    <w:rsid w:val="00FA3BED"/>
    <w:rsid w:val="00FA63B0"/>
    <w:rsid w:val="00FA7A82"/>
    <w:rsid w:val="00FE06CC"/>
    <w:rsid w:val="00FE223F"/>
    <w:rsid w:val="00FF2171"/>
    <w:rsid w:val="00FF6B9F"/>
    <w:rsid w:val="0BA1EB90"/>
    <w:rsid w:val="0D6F7E90"/>
    <w:rsid w:val="0D906778"/>
    <w:rsid w:val="1063538C"/>
    <w:rsid w:val="29AD1F20"/>
    <w:rsid w:val="2EF4B75E"/>
    <w:rsid w:val="31BAE786"/>
    <w:rsid w:val="3E9BF439"/>
    <w:rsid w:val="4503B738"/>
    <w:rsid w:val="4B5ACA0F"/>
    <w:rsid w:val="4CA780F6"/>
    <w:rsid w:val="500F4C57"/>
    <w:rsid w:val="5A21E406"/>
    <w:rsid w:val="603ED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F77B42"/>
  <w15:chartTrackingRefBased/>
  <w15:docId w15:val="{E9742C7D-623F-4C16-AD25-9C78CA082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CB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font5">
    <w:name w:val="font5"/>
    <w:basedOn w:val="Normal"/>
    <w:rsid w:val="00CB61BB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color w:val="660066"/>
      <w:sz w:val="18"/>
      <w:szCs w:val="18"/>
      <w:lang w:eastAsia="en-GB"/>
    </w:rPr>
  </w:style>
  <w:style w:type="paragraph" w:customStyle="1" w:styleId="font6">
    <w:name w:val="font6"/>
    <w:basedOn w:val="Normal"/>
    <w:rsid w:val="00CB61BB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color w:val="000000"/>
      <w:sz w:val="18"/>
      <w:szCs w:val="18"/>
      <w:lang w:eastAsia="en-GB"/>
    </w:rPr>
  </w:style>
  <w:style w:type="paragraph" w:customStyle="1" w:styleId="font7">
    <w:name w:val="font7"/>
    <w:basedOn w:val="Normal"/>
    <w:rsid w:val="00CB61BB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color w:val="2A2A2A"/>
      <w:sz w:val="18"/>
      <w:szCs w:val="18"/>
      <w:lang w:eastAsia="en-GB"/>
    </w:rPr>
  </w:style>
  <w:style w:type="paragraph" w:customStyle="1" w:styleId="font8">
    <w:name w:val="font8"/>
    <w:basedOn w:val="Normal"/>
    <w:rsid w:val="00CB61BB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i/>
      <w:iCs/>
      <w:color w:val="2A2A2A"/>
      <w:sz w:val="18"/>
      <w:szCs w:val="18"/>
      <w:lang w:eastAsia="en-GB"/>
    </w:rPr>
  </w:style>
  <w:style w:type="paragraph" w:customStyle="1" w:styleId="xl67">
    <w:name w:val="xl67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DFFED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18"/>
      <w:szCs w:val="18"/>
      <w:lang w:eastAsia="en-GB"/>
    </w:rPr>
  </w:style>
  <w:style w:type="paragraph" w:customStyle="1" w:styleId="xl68">
    <w:name w:val="xl68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B5AD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18"/>
      <w:szCs w:val="18"/>
      <w:lang w:eastAsia="en-GB"/>
    </w:rPr>
  </w:style>
  <w:style w:type="paragraph" w:customStyle="1" w:styleId="xl69">
    <w:name w:val="xl69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18"/>
      <w:szCs w:val="18"/>
      <w:lang w:eastAsia="en-GB"/>
    </w:rPr>
  </w:style>
  <w:style w:type="paragraph" w:customStyle="1" w:styleId="xl70">
    <w:name w:val="xl70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customStyle="1" w:styleId="xl71">
    <w:name w:val="xl71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customStyle="1" w:styleId="xl72">
    <w:name w:val="xl72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customStyle="1" w:styleId="xl73">
    <w:name w:val="xl73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customStyle="1" w:styleId="xl74">
    <w:name w:val="xl74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660066"/>
      <w:sz w:val="18"/>
      <w:szCs w:val="18"/>
      <w:lang w:eastAsia="en-GB"/>
    </w:rPr>
  </w:style>
  <w:style w:type="paragraph" w:customStyle="1" w:styleId="xl75">
    <w:name w:val="xl75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2A2A2A"/>
      <w:sz w:val="18"/>
      <w:szCs w:val="18"/>
      <w:lang w:eastAsia="en-GB"/>
    </w:rPr>
  </w:style>
  <w:style w:type="paragraph" w:customStyle="1" w:styleId="xl76">
    <w:name w:val="xl76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333333"/>
      <w:sz w:val="18"/>
      <w:szCs w:val="18"/>
      <w:lang w:eastAsia="en-GB"/>
    </w:rPr>
  </w:style>
  <w:style w:type="paragraph" w:customStyle="1" w:styleId="xl77">
    <w:name w:val="xl77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  <w:lang w:eastAsia="en-GB"/>
    </w:rPr>
  </w:style>
  <w:style w:type="paragraph" w:customStyle="1" w:styleId="xl78">
    <w:name w:val="xl78"/>
    <w:basedOn w:val="Normal"/>
    <w:rsid w:val="00CB61BB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customStyle="1" w:styleId="xl79">
    <w:name w:val="xl79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customStyle="1" w:styleId="xl80">
    <w:name w:val="xl80"/>
    <w:basedOn w:val="Normal"/>
    <w:rsid w:val="00CB61BB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  <w:lang w:eastAsia="en-GB"/>
    </w:rPr>
  </w:style>
  <w:style w:type="paragraph" w:customStyle="1" w:styleId="xl81">
    <w:name w:val="xl81"/>
    <w:basedOn w:val="Normal"/>
    <w:rsid w:val="00CB61BB"/>
    <w:pPr>
      <w:pBdr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customStyle="1" w:styleId="xl82">
    <w:name w:val="xl82"/>
    <w:basedOn w:val="Normal"/>
    <w:rsid w:val="00CB61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customStyle="1" w:styleId="xl83">
    <w:name w:val="xl83"/>
    <w:basedOn w:val="Normal"/>
    <w:rsid w:val="00CB61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customStyle="1" w:styleId="xl84">
    <w:name w:val="xl84"/>
    <w:basedOn w:val="Normal"/>
    <w:rsid w:val="00CB61B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customStyle="1" w:styleId="xl85">
    <w:name w:val="xl85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customStyle="1" w:styleId="xl86">
    <w:name w:val="xl86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customStyle="1" w:styleId="xl87">
    <w:name w:val="xl87"/>
    <w:basedOn w:val="Normal"/>
    <w:rsid w:val="00CB61BB"/>
    <w:pPr>
      <w:spacing w:before="100" w:beforeAutospacing="1" w:after="100" w:afterAutospacing="1" w:line="240" w:lineRule="auto"/>
    </w:pPr>
    <w:rPr>
      <w:rFonts w:ascii="AdvPTimes" w:eastAsia="Times New Roman" w:hAnsi="AdvPTimes" w:cs="Times New Roman"/>
      <w:sz w:val="20"/>
      <w:szCs w:val="20"/>
      <w:lang w:eastAsia="en-GB"/>
    </w:rPr>
  </w:style>
  <w:style w:type="paragraph" w:customStyle="1" w:styleId="xl88">
    <w:name w:val="xl88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customStyle="1" w:styleId="xl89">
    <w:name w:val="xl89"/>
    <w:basedOn w:val="Normal"/>
    <w:rsid w:val="00CB61BB"/>
    <w:pPr>
      <w:spacing w:before="100" w:beforeAutospacing="1" w:after="100" w:afterAutospacing="1" w:line="240" w:lineRule="auto"/>
    </w:pPr>
    <w:rPr>
      <w:rFonts w:ascii="TimesNewRomanPSMT" w:eastAsia="Times New Roman" w:hAnsi="TimesNewRomanPSMT" w:cs="Times New Roman"/>
      <w:sz w:val="18"/>
      <w:szCs w:val="18"/>
      <w:lang w:eastAsia="en-GB"/>
    </w:rPr>
  </w:style>
  <w:style w:type="paragraph" w:customStyle="1" w:styleId="xl90">
    <w:name w:val="xl90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00000"/>
      <w:sz w:val="18"/>
      <w:szCs w:val="18"/>
      <w:lang w:eastAsia="en-GB"/>
    </w:rPr>
  </w:style>
  <w:style w:type="paragraph" w:customStyle="1" w:styleId="xl91">
    <w:name w:val="xl91"/>
    <w:basedOn w:val="Normal"/>
    <w:rsid w:val="00CB61BB"/>
    <w:pPr>
      <w:spacing w:before="100" w:beforeAutospacing="1" w:after="100" w:afterAutospacing="1" w:line="240" w:lineRule="auto"/>
    </w:pPr>
    <w:rPr>
      <w:rFonts w:ascii="XhwwbqAdvPTimes" w:eastAsia="Times New Roman" w:hAnsi="XhwwbqAdvPTimes" w:cs="Times New Roman"/>
      <w:sz w:val="16"/>
      <w:szCs w:val="16"/>
      <w:lang w:eastAsia="en-GB"/>
    </w:rPr>
  </w:style>
  <w:style w:type="paragraph" w:customStyle="1" w:styleId="xl92">
    <w:name w:val="xl92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customStyle="1" w:styleId="xl93">
    <w:name w:val="xl93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eastAsia="en-GB"/>
    </w:rPr>
  </w:style>
  <w:style w:type="paragraph" w:customStyle="1" w:styleId="xl94">
    <w:name w:val="xl94"/>
    <w:basedOn w:val="Normal"/>
    <w:rsid w:val="00CB61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333333"/>
      <w:sz w:val="18"/>
      <w:szCs w:val="18"/>
      <w:lang w:eastAsia="en-GB"/>
    </w:rPr>
  </w:style>
  <w:style w:type="paragraph" w:customStyle="1" w:styleId="xl95">
    <w:name w:val="xl95"/>
    <w:basedOn w:val="Normal"/>
    <w:rsid w:val="00CB61BB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333333"/>
      <w:sz w:val="18"/>
      <w:szCs w:val="18"/>
      <w:lang w:eastAsia="en-GB"/>
    </w:rPr>
  </w:style>
  <w:style w:type="paragraph" w:styleId="ListParagraph">
    <w:name w:val="List Paragraph"/>
    <w:basedOn w:val="Normal"/>
    <w:uiPriority w:val="34"/>
    <w:qFormat/>
    <w:rsid w:val="00F674F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4F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4F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4F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4F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4FD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4F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FD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F32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2A9"/>
  </w:style>
  <w:style w:type="paragraph" w:styleId="Footer">
    <w:name w:val="footer"/>
    <w:basedOn w:val="Normal"/>
    <w:link w:val="FooterChar"/>
    <w:uiPriority w:val="99"/>
    <w:unhideWhenUsed/>
    <w:rsid w:val="00CF32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2A9"/>
  </w:style>
  <w:style w:type="paragraph" w:styleId="NormalWeb">
    <w:name w:val="Normal (Web)"/>
    <w:basedOn w:val="Normal"/>
    <w:uiPriority w:val="99"/>
    <w:semiHidden/>
    <w:unhideWhenUsed/>
    <w:rsid w:val="00FF21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0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87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7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30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6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43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91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486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27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3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14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58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43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6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23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45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00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2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5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2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62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57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46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93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97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153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51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9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3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67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43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36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130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6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4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556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667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156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44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72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03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3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76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20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579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2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0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462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20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97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65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4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245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06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5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50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72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325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97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0962E7-BDC5-7940-BAA0-C0BAA36FB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176</Words>
  <Characters>6708</Characters>
  <Application>Microsoft Office Word</Application>
  <DocSecurity>0</DocSecurity>
  <Lines>55</Lines>
  <Paragraphs>15</Paragraphs>
  <ScaleCrop>false</ScaleCrop>
  <Company/>
  <LinksUpToDate>false</LinksUpToDate>
  <CharactersWithSpaces>7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ie Soar</dc:creator>
  <cp:keywords/>
  <dc:description/>
  <cp:lastModifiedBy>Sharon Cox</cp:lastModifiedBy>
  <cp:revision>19</cp:revision>
  <cp:lastPrinted>2019-02-08T14:00:00Z</cp:lastPrinted>
  <dcterms:created xsi:type="dcterms:W3CDTF">2019-08-20T12:34:00Z</dcterms:created>
  <dcterms:modified xsi:type="dcterms:W3CDTF">2019-11-19T11:39:00Z</dcterms:modified>
</cp:coreProperties>
</file>